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29263469"/>
    <w:p w14:paraId="15B4C660" w14:textId="69761435" w:rsidR="006B2132" w:rsidRDefault="007F738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5EC172" wp14:editId="43BDC703">
                <wp:simplePos x="0" y="0"/>
                <wp:positionH relativeFrom="column">
                  <wp:posOffset>-452120</wp:posOffset>
                </wp:positionH>
                <wp:positionV relativeFrom="paragraph">
                  <wp:posOffset>220980</wp:posOffset>
                </wp:positionV>
                <wp:extent cx="6610350" cy="0"/>
                <wp:effectExtent l="0" t="0" r="0" b="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AB842AA" id="Łącznik prosty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7.4pt" to="484.9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" strokecolor="#70ad47 [3209]" strokeweight="1.5pt">
                <v:stroke joinstyle="miter"/>
              </v:line>
            </w:pict>
          </mc:Fallback>
        </mc:AlternateContent>
      </w:r>
      <w:r w:rsidRPr="007F7389">
        <w:rPr>
          <w:rFonts w:ascii="Arial" w:hAnsi="Arial" w:cs="Arial"/>
          <w:b/>
          <w:bCs/>
          <w:sz w:val="24"/>
          <w:szCs w:val="24"/>
        </w:rPr>
        <w:t>Formularz informacyjny – podejrzenie zatrucia u zwierzęcia/</w:t>
      </w:r>
      <w:proofErr w:type="spellStart"/>
      <w:r w:rsidRPr="007F7389">
        <w:rPr>
          <w:rFonts w:ascii="Arial" w:hAnsi="Arial" w:cs="Arial"/>
          <w:b/>
          <w:bCs/>
          <w:sz w:val="24"/>
          <w:szCs w:val="24"/>
        </w:rPr>
        <w:t>ąt</w:t>
      </w:r>
      <w:proofErr w:type="spellEnd"/>
    </w:p>
    <w:p w14:paraId="0B2EB08E" w14:textId="7D4500D3" w:rsidR="007F7389" w:rsidRPr="00450E9C" w:rsidRDefault="00FF509D" w:rsidP="00FF509D">
      <w:pPr>
        <w:ind w:left="-284"/>
        <w:rPr>
          <w:rFonts w:ascii="Arial" w:hAnsi="Arial" w:cs="Arial"/>
          <w:b/>
          <w:bCs/>
          <w:sz w:val="20"/>
          <w:szCs w:val="20"/>
        </w:rPr>
      </w:pPr>
      <w:r w:rsidRPr="00450E9C">
        <w:rPr>
          <w:rFonts w:ascii="Arial" w:hAnsi="Arial" w:cs="Arial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338D89" wp14:editId="4B36331D">
                <wp:simplePos x="0" y="0"/>
                <wp:positionH relativeFrom="column">
                  <wp:posOffset>-452120</wp:posOffset>
                </wp:positionH>
                <wp:positionV relativeFrom="paragraph">
                  <wp:posOffset>196850</wp:posOffset>
                </wp:positionV>
                <wp:extent cx="6610350" cy="0"/>
                <wp:effectExtent l="0" t="0" r="0" b="0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B7A784A" id="Łącznik prosty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5.5pt" to="484.9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" strokecolor="#70ad47 [3209]" strokeweight="1.5pt">
                <v:stroke joinstyle="miter"/>
              </v:line>
            </w:pict>
          </mc:Fallback>
        </mc:AlternateContent>
      </w:r>
      <w:r w:rsidR="007F7389" w:rsidRPr="00450E9C">
        <w:rPr>
          <w:rFonts w:ascii="Arial" w:hAnsi="Arial" w:cs="Arial"/>
          <w:b/>
          <w:bCs/>
          <w:sz w:val="20"/>
          <w:szCs w:val="20"/>
        </w:rPr>
        <w:t>Data z</w:t>
      </w:r>
      <w:r w:rsidR="00FA2C3A" w:rsidRPr="00450E9C">
        <w:rPr>
          <w:rFonts w:ascii="Arial" w:hAnsi="Arial" w:cs="Arial"/>
          <w:b/>
          <w:bCs/>
          <w:sz w:val="20"/>
          <w:szCs w:val="20"/>
        </w:rPr>
        <w:t>darzenia</w:t>
      </w:r>
      <w:r w:rsidR="007F7389" w:rsidRPr="00450E9C">
        <w:rPr>
          <w:rFonts w:ascii="Arial" w:hAnsi="Arial" w:cs="Arial"/>
          <w:b/>
          <w:bCs/>
          <w:sz w:val="20"/>
          <w:szCs w:val="20"/>
        </w:rPr>
        <w:t xml:space="preserve">:                    </w:t>
      </w:r>
      <w:r w:rsidR="00450E9C">
        <w:rPr>
          <w:rFonts w:ascii="Arial" w:hAnsi="Arial" w:cs="Arial"/>
          <w:b/>
          <w:bCs/>
          <w:sz w:val="20"/>
          <w:szCs w:val="20"/>
        </w:rPr>
        <w:t xml:space="preserve">   </w:t>
      </w:r>
      <w:r w:rsidR="007F7389" w:rsidRPr="00450E9C">
        <w:rPr>
          <w:rFonts w:ascii="Arial" w:hAnsi="Arial" w:cs="Arial"/>
          <w:b/>
          <w:bCs/>
          <w:sz w:val="20"/>
          <w:szCs w:val="20"/>
        </w:rPr>
        <w:t xml:space="preserve">Data udzielenia pomocy:                </w:t>
      </w:r>
      <w:r w:rsidR="00450E9C">
        <w:rPr>
          <w:rFonts w:ascii="Arial" w:hAnsi="Arial" w:cs="Arial"/>
          <w:b/>
          <w:bCs/>
          <w:sz w:val="20"/>
          <w:szCs w:val="20"/>
        </w:rPr>
        <w:t xml:space="preserve">       </w:t>
      </w:r>
      <w:r w:rsidR="007F7389" w:rsidRPr="00450E9C">
        <w:rPr>
          <w:rFonts w:ascii="Arial" w:hAnsi="Arial" w:cs="Arial"/>
          <w:b/>
          <w:bCs/>
          <w:sz w:val="20"/>
          <w:szCs w:val="20"/>
        </w:rPr>
        <w:t>Skutek z</w:t>
      </w:r>
      <w:r w:rsidR="00FA2C3A" w:rsidRPr="00450E9C">
        <w:rPr>
          <w:rFonts w:ascii="Arial" w:hAnsi="Arial" w:cs="Arial"/>
          <w:b/>
          <w:bCs/>
          <w:sz w:val="20"/>
          <w:szCs w:val="20"/>
        </w:rPr>
        <w:t>darzenia</w:t>
      </w:r>
      <w:r w:rsidR="007F7389" w:rsidRPr="00450E9C">
        <w:rPr>
          <w:rFonts w:ascii="Arial" w:hAnsi="Arial" w:cs="Arial"/>
          <w:b/>
          <w:bCs/>
          <w:sz w:val="20"/>
          <w:szCs w:val="20"/>
        </w:rPr>
        <w:t>:</w:t>
      </w:r>
    </w:p>
    <w:p w14:paraId="297047F0" w14:textId="00DA70B7" w:rsidR="007F7389" w:rsidRPr="007F7389" w:rsidRDefault="007F7389" w:rsidP="007F7389">
      <w:pPr>
        <w:pStyle w:val="Akapitzlist"/>
        <w:numPr>
          <w:ilvl w:val="0"/>
          <w:numId w:val="1"/>
        </w:numPr>
        <w:ind w:left="-284" w:hanging="283"/>
        <w:rPr>
          <w:rFonts w:ascii="Arial" w:hAnsi="Arial" w:cs="Arial"/>
          <w:b/>
          <w:bCs/>
          <w:sz w:val="20"/>
          <w:szCs w:val="20"/>
        </w:rPr>
      </w:pPr>
      <w:r w:rsidRPr="007F7389">
        <w:rPr>
          <w:rFonts w:ascii="Arial" w:hAnsi="Arial" w:cs="Arial"/>
          <w:b/>
          <w:bCs/>
          <w:sz w:val="20"/>
          <w:szCs w:val="20"/>
        </w:rPr>
        <w:t>Imię i nazwisko właściciela</w:t>
      </w:r>
      <w:r w:rsidR="00CB17C2">
        <w:rPr>
          <w:rFonts w:ascii="Arial" w:hAnsi="Arial" w:cs="Arial"/>
          <w:b/>
          <w:bCs/>
          <w:sz w:val="20"/>
          <w:szCs w:val="20"/>
        </w:rPr>
        <w:t>/zgłaszającego</w:t>
      </w:r>
      <w:r w:rsidR="006450C4">
        <w:rPr>
          <w:rFonts w:ascii="Arial" w:hAnsi="Arial" w:cs="Arial"/>
          <w:b/>
          <w:bCs/>
          <w:sz w:val="20"/>
          <w:szCs w:val="20"/>
        </w:rPr>
        <w:t xml:space="preserve">, </w:t>
      </w:r>
      <w:r w:rsidR="005E1561">
        <w:rPr>
          <w:rFonts w:ascii="Arial" w:hAnsi="Arial" w:cs="Arial"/>
          <w:b/>
          <w:bCs/>
          <w:sz w:val="20"/>
          <w:szCs w:val="20"/>
        </w:rPr>
        <w:t xml:space="preserve">nr </w:t>
      </w:r>
      <w:proofErr w:type="spellStart"/>
      <w:r w:rsidR="006450C4">
        <w:rPr>
          <w:rFonts w:ascii="Arial" w:hAnsi="Arial" w:cs="Arial"/>
          <w:b/>
          <w:bCs/>
          <w:sz w:val="20"/>
          <w:szCs w:val="20"/>
        </w:rPr>
        <w:t>tel</w:t>
      </w:r>
      <w:proofErr w:type="spellEnd"/>
      <w:r w:rsidR="00C34D4D">
        <w:rPr>
          <w:rFonts w:ascii="Arial" w:hAnsi="Arial" w:cs="Arial"/>
          <w:b/>
          <w:bCs/>
          <w:sz w:val="20"/>
          <w:szCs w:val="20"/>
        </w:rPr>
        <w:t>/ adres email</w:t>
      </w:r>
      <w:r w:rsidR="001E04B8">
        <w:rPr>
          <w:rFonts w:ascii="Arial" w:hAnsi="Arial" w:cs="Arial"/>
          <w:b/>
          <w:bCs/>
          <w:sz w:val="20"/>
          <w:szCs w:val="20"/>
        </w:rPr>
        <w:t>*</w:t>
      </w:r>
      <w:r w:rsidR="006450C4">
        <w:rPr>
          <w:rFonts w:ascii="Arial" w:hAnsi="Arial" w:cs="Arial"/>
          <w:b/>
          <w:bCs/>
          <w:sz w:val="20"/>
          <w:szCs w:val="20"/>
        </w:rPr>
        <w:t>.:</w:t>
      </w:r>
    </w:p>
    <w:p w14:paraId="5B04229C" w14:textId="5722DCB1" w:rsidR="007F7389" w:rsidRDefault="0044749C" w:rsidP="007F7389">
      <w:pPr>
        <w:pStyle w:val="Akapitzlist"/>
        <w:numPr>
          <w:ilvl w:val="0"/>
          <w:numId w:val="1"/>
        </w:numPr>
        <w:ind w:left="-284" w:hanging="283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329014" wp14:editId="63BE9CB7">
                <wp:simplePos x="0" y="0"/>
                <wp:positionH relativeFrom="column">
                  <wp:posOffset>-452120</wp:posOffset>
                </wp:positionH>
                <wp:positionV relativeFrom="paragraph">
                  <wp:posOffset>201930</wp:posOffset>
                </wp:positionV>
                <wp:extent cx="6610350" cy="0"/>
                <wp:effectExtent l="0" t="0" r="0" b="0"/>
                <wp:wrapNone/>
                <wp:docPr id="3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47B283F" id="Łącznik prosty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5.9pt" to="484.9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" strokecolor="#70ad47 [3209]" strokeweight="1.5pt">
                <v:stroke joinstyle="miter"/>
              </v:line>
            </w:pict>
          </mc:Fallback>
        </mc:AlternateContent>
      </w:r>
      <w:r w:rsidR="00DE69BE">
        <w:rPr>
          <w:rFonts w:ascii="Arial" w:hAnsi="Arial" w:cs="Arial"/>
          <w:b/>
          <w:bCs/>
          <w:sz w:val="20"/>
          <w:szCs w:val="20"/>
        </w:rPr>
        <w:t>Lecznica</w:t>
      </w:r>
      <w:r w:rsidR="007F7389" w:rsidRPr="007F7389">
        <w:rPr>
          <w:rFonts w:ascii="Arial" w:hAnsi="Arial" w:cs="Arial"/>
          <w:b/>
          <w:bCs/>
          <w:sz w:val="20"/>
          <w:szCs w:val="20"/>
        </w:rPr>
        <w:t xml:space="preserve"> weterynar</w:t>
      </w:r>
      <w:r w:rsidR="00DE69BE">
        <w:rPr>
          <w:rFonts w:ascii="Arial" w:hAnsi="Arial" w:cs="Arial"/>
          <w:b/>
          <w:bCs/>
          <w:sz w:val="20"/>
          <w:szCs w:val="20"/>
        </w:rPr>
        <w:t>yjna w której</w:t>
      </w:r>
      <w:r w:rsidR="007F7389">
        <w:rPr>
          <w:rFonts w:ascii="Arial" w:hAnsi="Arial" w:cs="Arial"/>
          <w:b/>
          <w:bCs/>
          <w:sz w:val="20"/>
          <w:szCs w:val="20"/>
        </w:rPr>
        <w:t xml:space="preserve"> udziel</w:t>
      </w:r>
      <w:r w:rsidR="00DE69BE">
        <w:rPr>
          <w:rFonts w:ascii="Arial" w:hAnsi="Arial" w:cs="Arial"/>
          <w:b/>
          <w:bCs/>
          <w:sz w:val="20"/>
          <w:szCs w:val="20"/>
        </w:rPr>
        <w:t>ono</w:t>
      </w:r>
      <w:r w:rsidR="007F7389">
        <w:rPr>
          <w:rFonts w:ascii="Arial" w:hAnsi="Arial" w:cs="Arial"/>
          <w:b/>
          <w:bCs/>
          <w:sz w:val="20"/>
          <w:szCs w:val="20"/>
        </w:rPr>
        <w:t xml:space="preserve"> pomocy</w:t>
      </w:r>
      <w:r w:rsidR="006450C4">
        <w:rPr>
          <w:rFonts w:ascii="Arial" w:hAnsi="Arial" w:cs="Arial"/>
          <w:b/>
          <w:bCs/>
          <w:sz w:val="20"/>
          <w:szCs w:val="20"/>
        </w:rPr>
        <w:t xml:space="preserve">, </w:t>
      </w:r>
      <w:r w:rsidR="005E1561">
        <w:rPr>
          <w:rFonts w:ascii="Arial" w:hAnsi="Arial" w:cs="Arial"/>
          <w:b/>
          <w:bCs/>
          <w:sz w:val="20"/>
          <w:szCs w:val="20"/>
        </w:rPr>
        <w:t xml:space="preserve">nr </w:t>
      </w:r>
      <w:r w:rsidR="006450C4">
        <w:rPr>
          <w:rFonts w:ascii="Arial" w:hAnsi="Arial" w:cs="Arial"/>
          <w:b/>
          <w:bCs/>
          <w:sz w:val="20"/>
          <w:szCs w:val="20"/>
        </w:rPr>
        <w:t>tel.</w:t>
      </w:r>
      <w:r w:rsidR="00C34D4D">
        <w:rPr>
          <w:rFonts w:ascii="Arial" w:hAnsi="Arial" w:cs="Arial"/>
          <w:b/>
          <w:bCs/>
          <w:sz w:val="20"/>
          <w:szCs w:val="20"/>
        </w:rPr>
        <w:t>/ adres email</w:t>
      </w:r>
      <w:r w:rsidR="001E04B8">
        <w:rPr>
          <w:rFonts w:ascii="Arial" w:hAnsi="Arial" w:cs="Arial"/>
          <w:b/>
          <w:bCs/>
          <w:sz w:val="20"/>
          <w:szCs w:val="20"/>
        </w:rPr>
        <w:t>*</w:t>
      </w:r>
      <w:r w:rsidR="007F7389">
        <w:rPr>
          <w:rFonts w:ascii="Arial" w:hAnsi="Arial" w:cs="Arial"/>
          <w:b/>
          <w:bCs/>
          <w:sz w:val="20"/>
          <w:szCs w:val="20"/>
        </w:rPr>
        <w:t>:</w:t>
      </w:r>
    </w:p>
    <w:p w14:paraId="030931B0" w14:textId="213B02FA" w:rsidR="0044749C" w:rsidRDefault="0044749C" w:rsidP="0044749C">
      <w:pPr>
        <w:rPr>
          <w:rFonts w:ascii="Arial" w:hAnsi="Arial" w:cs="Arial"/>
          <w:b/>
          <w:bCs/>
          <w:sz w:val="20"/>
          <w:szCs w:val="20"/>
        </w:rPr>
      </w:pPr>
      <w:r w:rsidRPr="0044749C">
        <w:rPr>
          <w:rFonts w:ascii="Arial" w:hAnsi="Arial" w:cs="Arial"/>
          <w:b/>
          <w:bCs/>
          <w:sz w:val="20"/>
          <w:szCs w:val="20"/>
        </w:rPr>
        <w:t>Informacje dotyczące zwierzęcia</w:t>
      </w:r>
    </w:p>
    <w:p w14:paraId="74D2EF3F" w14:textId="0D6D5F62" w:rsidR="0044749C" w:rsidRPr="00AD7E1E" w:rsidRDefault="0020775E" w:rsidP="0044749C">
      <w:pPr>
        <w:ind w:left="-284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90FEBC" wp14:editId="4AF5B02C">
                <wp:simplePos x="0" y="0"/>
                <wp:positionH relativeFrom="column">
                  <wp:posOffset>-452119</wp:posOffset>
                </wp:positionH>
                <wp:positionV relativeFrom="paragraph">
                  <wp:posOffset>151129</wp:posOffset>
                </wp:positionV>
                <wp:extent cx="6610350" cy="0"/>
                <wp:effectExtent l="0" t="0" r="0" b="0"/>
                <wp:wrapNone/>
                <wp:docPr id="4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53FB83C4" id="Łącznik prosty 4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1.9pt" to="484.9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" strokecolor="#a8d08d [1945]" strokeweight=".5pt">
                <v:stroke joinstyle="miter"/>
              </v:line>
            </w:pict>
          </mc:Fallback>
        </mc:AlternateContent>
      </w:r>
      <w:r w:rsidR="0044749C" w:rsidRPr="00AD7E1E">
        <w:rPr>
          <w:rFonts w:ascii="Arial" w:hAnsi="Arial" w:cs="Arial"/>
          <w:sz w:val="20"/>
          <w:szCs w:val="20"/>
        </w:rPr>
        <w:t xml:space="preserve">Gatunek:                </w:t>
      </w:r>
      <w:r w:rsidR="00D95EA4" w:rsidRPr="00AD7E1E">
        <w:rPr>
          <w:rFonts w:ascii="Arial" w:hAnsi="Arial" w:cs="Arial"/>
          <w:sz w:val="20"/>
          <w:szCs w:val="20"/>
        </w:rPr>
        <w:t xml:space="preserve">    </w:t>
      </w:r>
      <w:r w:rsidR="0044749C" w:rsidRPr="00AD7E1E">
        <w:rPr>
          <w:rFonts w:ascii="Arial" w:hAnsi="Arial" w:cs="Arial"/>
          <w:sz w:val="20"/>
          <w:szCs w:val="20"/>
        </w:rPr>
        <w:t xml:space="preserve"> Rasa:                       </w:t>
      </w:r>
      <w:r w:rsidR="00D95EA4" w:rsidRPr="00AD7E1E">
        <w:rPr>
          <w:rFonts w:ascii="Arial" w:hAnsi="Arial" w:cs="Arial"/>
          <w:sz w:val="20"/>
          <w:szCs w:val="20"/>
        </w:rPr>
        <w:t xml:space="preserve">         </w:t>
      </w:r>
      <w:r w:rsidR="0044749C" w:rsidRPr="00AD7E1E">
        <w:rPr>
          <w:rFonts w:ascii="Arial" w:hAnsi="Arial" w:cs="Arial"/>
          <w:sz w:val="20"/>
          <w:szCs w:val="20"/>
        </w:rPr>
        <w:t xml:space="preserve">  Płeć:               Wiek:             </w:t>
      </w:r>
      <w:r w:rsidR="00D95EA4" w:rsidRPr="00AD7E1E">
        <w:rPr>
          <w:rFonts w:ascii="Arial" w:hAnsi="Arial" w:cs="Arial"/>
          <w:sz w:val="20"/>
          <w:szCs w:val="20"/>
        </w:rPr>
        <w:t xml:space="preserve"> </w:t>
      </w:r>
      <w:r w:rsidR="0044749C" w:rsidRPr="00AD7E1E">
        <w:rPr>
          <w:rFonts w:ascii="Arial" w:hAnsi="Arial" w:cs="Arial"/>
          <w:sz w:val="20"/>
          <w:szCs w:val="20"/>
        </w:rPr>
        <w:t>Nr chip/tatuaż</w:t>
      </w:r>
      <w:r w:rsidR="007049FB" w:rsidRPr="00AD7E1E">
        <w:rPr>
          <w:rFonts w:ascii="Arial" w:hAnsi="Arial" w:cs="Arial"/>
          <w:sz w:val="20"/>
          <w:szCs w:val="20"/>
        </w:rPr>
        <w:t>/obrączka</w:t>
      </w:r>
      <w:r w:rsidR="0044749C" w:rsidRPr="00AD7E1E">
        <w:rPr>
          <w:rFonts w:ascii="Arial" w:hAnsi="Arial" w:cs="Arial"/>
          <w:sz w:val="20"/>
          <w:szCs w:val="20"/>
        </w:rPr>
        <w:t xml:space="preserve">:                   </w:t>
      </w:r>
    </w:p>
    <w:p w14:paraId="436FB30D" w14:textId="1DB722A6" w:rsidR="0020775E" w:rsidRPr="00AD7E1E" w:rsidRDefault="00B46F2C" w:rsidP="00E112E7">
      <w:pPr>
        <w:pStyle w:val="Akapitzlist"/>
        <w:numPr>
          <w:ilvl w:val="0"/>
          <w:numId w:val="2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Ogólny stan utrzymania i odżywienia:  </w:t>
      </w:r>
      <w:r w:rsidR="00E112E7" w:rsidRPr="00AD7E1E">
        <w:rPr>
          <w:rFonts w:ascii="Arial" w:hAnsi="Arial" w:cs="Arial"/>
          <w:sz w:val="20"/>
          <w:szCs w:val="20"/>
        </w:rPr>
        <w:t xml:space="preserve">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934860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dobry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783651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634E" w:rsidRPr="0087634E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AD7E1E">
        <w:rPr>
          <w:rFonts w:ascii="Arial" w:hAnsi="Arial" w:cs="Arial"/>
          <w:sz w:val="20"/>
          <w:szCs w:val="20"/>
        </w:rPr>
        <w:t xml:space="preserve"> </w:t>
      </w:r>
      <w:r w:rsidR="007303D0" w:rsidRPr="00AD7E1E">
        <w:rPr>
          <w:rFonts w:ascii="Arial" w:hAnsi="Arial" w:cs="Arial"/>
          <w:sz w:val="20"/>
          <w:szCs w:val="20"/>
        </w:rPr>
        <w:t>umiarkowany</w:t>
      </w:r>
      <w:r w:rsidRPr="00AD7E1E">
        <w:rPr>
          <w:rFonts w:ascii="Arial" w:hAnsi="Arial" w:cs="Arial"/>
          <w:sz w:val="20"/>
          <w:szCs w:val="20"/>
        </w:rPr>
        <w:t xml:space="preserve">  </w:t>
      </w:r>
      <w:bookmarkStart w:id="1" w:name="_Hlk129245601"/>
      <w:sdt>
        <w:sdtPr>
          <w:rPr>
            <w:rFonts w:ascii="Arial" w:hAnsi="Arial" w:cs="Arial"/>
            <w:b/>
            <w:bCs/>
            <w:sz w:val="20"/>
            <w:szCs w:val="20"/>
          </w:rPr>
          <w:id w:val="-1998337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 xml:space="preserve"> zły</w:t>
      </w:r>
      <w:bookmarkEnd w:id="1"/>
      <w:r w:rsidR="007303D0" w:rsidRPr="00AD7E1E">
        <w:rPr>
          <w:rFonts w:ascii="Arial" w:hAnsi="Arial" w:cs="Arial"/>
          <w:sz w:val="20"/>
          <w:szCs w:val="20"/>
        </w:rPr>
        <w:t xml:space="preserve">  </w:t>
      </w:r>
    </w:p>
    <w:p w14:paraId="4301B41D" w14:textId="60B6208D" w:rsidR="007049FB" w:rsidRPr="00AD7E1E" w:rsidRDefault="007049FB" w:rsidP="00E112E7">
      <w:pPr>
        <w:pStyle w:val="Akapitzlist"/>
        <w:numPr>
          <w:ilvl w:val="0"/>
          <w:numId w:val="2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Miejsce znalezienia zwierzęcia:</w:t>
      </w:r>
    </w:p>
    <w:p w14:paraId="0AC2FD87" w14:textId="7C58760F" w:rsidR="00B46F2C" w:rsidRPr="00AD7E1E" w:rsidRDefault="00B46F2C" w:rsidP="00E112E7">
      <w:pPr>
        <w:pStyle w:val="Akapitzlist"/>
        <w:numPr>
          <w:ilvl w:val="0"/>
          <w:numId w:val="2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zwierzę przyjmuje leki?                </w:t>
      </w:r>
      <w:r w:rsidR="00E112E7" w:rsidRPr="00AD7E1E">
        <w:rPr>
          <w:rFonts w:ascii="Arial" w:hAnsi="Arial" w:cs="Arial"/>
          <w:sz w:val="20"/>
          <w:szCs w:val="20"/>
        </w:rPr>
        <w:t xml:space="preserve">  </w:t>
      </w:r>
      <w:r w:rsidRPr="00AD7E1E">
        <w:rPr>
          <w:rFonts w:ascii="Arial" w:hAnsi="Arial" w:cs="Arial"/>
          <w:sz w:val="20"/>
          <w:szCs w:val="20"/>
        </w:rPr>
        <w:t xml:space="preserve"> </w:t>
      </w:r>
      <w:bookmarkStart w:id="2" w:name="_Hlk129347825"/>
      <w:sdt>
        <w:sdtPr>
          <w:rPr>
            <w:rFonts w:ascii="Arial" w:hAnsi="Arial" w:cs="Arial"/>
            <w:b/>
            <w:bCs/>
            <w:sz w:val="20"/>
            <w:szCs w:val="20"/>
          </w:rPr>
          <w:id w:val="-2058307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4D4D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392349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 jakie:</w:t>
      </w:r>
      <w:r w:rsidR="00A21080" w:rsidRPr="00AD7E1E">
        <w:rPr>
          <w:rFonts w:ascii="Arial" w:hAnsi="Arial" w:cs="Arial"/>
          <w:sz w:val="20"/>
          <w:szCs w:val="20"/>
        </w:rPr>
        <w:t xml:space="preserve"> .....................................................................</w:t>
      </w:r>
      <w:bookmarkEnd w:id="2"/>
    </w:p>
    <w:p w14:paraId="19078B0E" w14:textId="649DFF26" w:rsidR="00F54A37" w:rsidRDefault="00B46F2C" w:rsidP="00E112E7">
      <w:pPr>
        <w:pStyle w:val="Akapitzlist"/>
        <w:numPr>
          <w:ilvl w:val="0"/>
          <w:numId w:val="2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Czy ostatnio przeprowadzano</w:t>
      </w:r>
      <w:r w:rsidR="00F54A37" w:rsidRPr="00AD7E1E">
        <w:rPr>
          <w:rFonts w:ascii="Arial" w:hAnsi="Arial" w:cs="Arial"/>
          <w:sz w:val="20"/>
          <w:szCs w:val="20"/>
        </w:rPr>
        <w:t>:</w:t>
      </w:r>
      <w:r w:rsidRPr="00AD7E1E">
        <w:rPr>
          <w:rFonts w:ascii="Arial" w:hAnsi="Arial" w:cs="Arial"/>
          <w:sz w:val="20"/>
          <w:szCs w:val="20"/>
        </w:rPr>
        <w:t xml:space="preserve"> </w:t>
      </w:r>
      <w:r w:rsidR="00F54A37" w:rsidRPr="00AD7E1E">
        <w:rPr>
          <w:rFonts w:ascii="Arial" w:hAnsi="Arial" w:cs="Arial"/>
          <w:sz w:val="20"/>
          <w:szCs w:val="20"/>
        </w:rPr>
        <w:t xml:space="preserve"> 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512728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4D4D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E91F48" w:rsidRPr="00AD7E1E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leczenie</w:t>
      </w:r>
      <w:r w:rsidR="00F54A37" w:rsidRPr="00AD7E1E">
        <w:rPr>
          <w:rFonts w:ascii="Arial" w:hAnsi="Arial" w:cs="Arial"/>
          <w:sz w:val="20"/>
          <w:szCs w:val="20"/>
        </w:rPr>
        <w:t xml:space="preserve">:         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474870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2FBC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CD784E" w:rsidRPr="00AD7E1E">
        <w:rPr>
          <w:rFonts w:ascii="Arial" w:hAnsi="Arial" w:cs="Arial"/>
          <w:sz w:val="20"/>
          <w:szCs w:val="20"/>
        </w:rPr>
        <w:t xml:space="preserve"> sczepienie   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212072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2FBC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CD784E" w:rsidRPr="00AD7E1E">
        <w:rPr>
          <w:rFonts w:ascii="Arial" w:hAnsi="Arial" w:cs="Arial"/>
          <w:sz w:val="20"/>
          <w:szCs w:val="20"/>
        </w:rPr>
        <w:t xml:space="preserve"> odrobaczenie                          </w:t>
      </w:r>
      <w:r w:rsidR="00CD784E" w:rsidRPr="002E7E00">
        <w:rPr>
          <w:rFonts w:ascii="Arial" w:hAnsi="Arial" w:cs="Arial"/>
          <w:sz w:val="20"/>
          <w:szCs w:val="20"/>
        </w:rPr>
        <w:t xml:space="preserve">                                                         </w:t>
      </w:r>
      <w:r w:rsidR="00CD784E" w:rsidRPr="00AD7E1E">
        <w:rPr>
          <w:rFonts w:ascii="Arial" w:hAnsi="Arial" w:cs="Arial"/>
          <w:sz w:val="20"/>
          <w:szCs w:val="20"/>
        </w:rPr>
        <w:t xml:space="preserve">Podać nazwę </w:t>
      </w:r>
      <w:r w:rsidR="00F54A37" w:rsidRPr="00AD7E1E">
        <w:rPr>
          <w:rFonts w:ascii="Arial" w:hAnsi="Arial" w:cs="Arial"/>
          <w:sz w:val="20"/>
          <w:szCs w:val="20"/>
        </w:rPr>
        <w:t>preparat</w:t>
      </w:r>
      <w:r w:rsidR="00CD784E" w:rsidRPr="00AD7E1E">
        <w:rPr>
          <w:rFonts w:ascii="Arial" w:hAnsi="Arial" w:cs="Arial"/>
          <w:sz w:val="20"/>
          <w:szCs w:val="20"/>
        </w:rPr>
        <w:t>u</w:t>
      </w:r>
      <w:r w:rsidR="00F54A37" w:rsidRPr="00AD7E1E">
        <w:rPr>
          <w:rFonts w:ascii="Arial" w:hAnsi="Arial" w:cs="Arial"/>
          <w:sz w:val="20"/>
          <w:szCs w:val="20"/>
        </w:rPr>
        <w:t>:</w:t>
      </w:r>
      <w:r w:rsidR="00A21080"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.</w:t>
      </w:r>
    </w:p>
    <w:p w14:paraId="53C505F2" w14:textId="7348CBCB" w:rsidR="00C34D4D" w:rsidRPr="00AD7E1E" w:rsidRDefault="00C34D4D" w:rsidP="00E112E7">
      <w:pPr>
        <w:pStyle w:val="Akapitzlist"/>
        <w:numPr>
          <w:ilvl w:val="0"/>
          <w:numId w:val="2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9F49B8F" wp14:editId="14AF0D5A">
                <wp:simplePos x="0" y="0"/>
                <wp:positionH relativeFrom="column">
                  <wp:posOffset>-452120</wp:posOffset>
                </wp:positionH>
                <wp:positionV relativeFrom="paragraph">
                  <wp:posOffset>262255</wp:posOffset>
                </wp:positionV>
                <wp:extent cx="6610350" cy="0"/>
                <wp:effectExtent l="0" t="0" r="0" b="0"/>
                <wp:wrapNone/>
                <wp:docPr id="21" name="Łącznik prosty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87561C" id="Łącznik prosty 21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20.65pt" to="484.9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" strokecolor="#70ad47 [3209]" strokeweight="1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0"/>
          <w:szCs w:val="20"/>
        </w:rPr>
        <w:t>Czy wykonano badania krwi (np. morfologia</w:t>
      </w:r>
      <w:r w:rsidRPr="00542FBC">
        <w:rPr>
          <w:rFonts w:ascii="Arial" w:hAnsi="Arial" w:cs="Arial"/>
          <w:b/>
          <w:bCs/>
          <w:sz w:val="20"/>
          <w:szCs w:val="20"/>
        </w:rPr>
        <w:t xml:space="preserve">)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985309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2FBC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Pr="00542FBC">
        <w:rPr>
          <w:rFonts w:ascii="Arial" w:hAnsi="Arial" w:cs="Arial"/>
          <w:sz w:val="20"/>
          <w:szCs w:val="20"/>
        </w:rPr>
        <w:t xml:space="preserve">Nie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376999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2FBC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Pr="00542FBC">
        <w:rPr>
          <w:rFonts w:ascii="Arial" w:hAnsi="Arial" w:cs="Arial"/>
          <w:sz w:val="20"/>
          <w:szCs w:val="20"/>
        </w:rPr>
        <w:t xml:space="preserve"> Tak</w:t>
      </w:r>
      <w:r w:rsidRPr="00C34D4D">
        <w:rPr>
          <w:rFonts w:ascii="Arial" w:hAnsi="Arial" w:cs="Arial"/>
          <w:sz w:val="20"/>
          <w:szCs w:val="20"/>
        </w:rPr>
        <w:t>,  jakie: ..............................................................</w:t>
      </w:r>
    </w:p>
    <w:p w14:paraId="3CFB92A3" w14:textId="11C6883D" w:rsidR="00E112E7" w:rsidRPr="00AD7E1E" w:rsidRDefault="00E112E7" w:rsidP="00E112E7">
      <w:pPr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Informacje dotyczące miejsca i warunków przebywania zwierzęcia</w:t>
      </w:r>
    </w:p>
    <w:p w14:paraId="74F8905E" w14:textId="54FAD513" w:rsidR="005970CE" w:rsidRPr="00AD7E1E" w:rsidRDefault="005970CE" w:rsidP="007049FB">
      <w:pPr>
        <w:spacing w:line="240" w:lineRule="auto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b/>
          <w:bCs/>
          <w:sz w:val="20"/>
          <w:szCs w:val="20"/>
        </w:rPr>
        <w:t>Zwierzę:</w:t>
      </w:r>
      <w:r w:rsidRPr="00AD7E1E">
        <w:rPr>
          <w:rFonts w:ascii="Arial" w:hAnsi="Arial" w:cs="Arial"/>
          <w:sz w:val="20"/>
          <w:szCs w:val="20"/>
        </w:rPr>
        <w:t xml:space="preserve">         </w:t>
      </w:r>
      <w:sdt>
        <w:sdtPr>
          <w:rPr>
            <w:rFonts w:ascii="Arial" w:hAnsi="Arial" w:cs="Arial"/>
            <w:b/>
            <w:bCs/>
          </w:rPr>
          <w:id w:val="-1714410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 xml:space="preserve">wychodzące   </w:t>
      </w:r>
      <w:bookmarkStart w:id="3" w:name="_Hlk129247956"/>
      <w:bookmarkStart w:id="4" w:name="_Hlk127339484"/>
      <w:sdt>
        <w:sdtPr>
          <w:rPr>
            <w:rFonts w:ascii="Arial" w:hAnsi="Arial" w:cs="Arial"/>
            <w:b/>
            <w:bCs/>
          </w:rPr>
          <w:id w:val="-1124231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</w:rPr>
            <w:t>☐</w:t>
          </w:r>
        </w:sdtContent>
      </w:sdt>
      <w:bookmarkEnd w:id="3"/>
      <w:r w:rsidRPr="002E7E00">
        <w:rPr>
          <w:rFonts w:ascii="Arial" w:hAnsi="Arial" w:cs="Arial"/>
          <w:sz w:val="20"/>
          <w:szCs w:val="20"/>
        </w:rPr>
        <w:t xml:space="preserve"> </w:t>
      </w:r>
      <w:bookmarkEnd w:id="4"/>
      <w:r w:rsidRPr="00AD7E1E">
        <w:rPr>
          <w:rFonts w:ascii="Arial" w:hAnsi="Arial" w:cs="Arial"/>
          <w:sz w:val="20"/>
          <w:szCs w:val="20"/>
        </w:rPr>
        <w:t xml:space="preserve">niewychodzące </w:t>
      </w:r>
      <w:r w:rsidR="00CB17C2" w:rsidRPr="00AD7E1E">
        <w:rPr>
          <w:rFonts w:ascii="Arial" w:hAnsi="Arial" w:cs="Arial"/>
          <w:sz w:val="20"/>
          <w:szCs w:val="20"/>
        </w:rPr>
        <w:t xml:space="preserve"> </w:t>
      </w:r>
      <w:r w:rsidR="00CB17C2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</w:rPr>
          <w:id w:val="1555043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</w:rPr>
            <w:t>☐</w:t>
          </w:r>
        </w:sdtContent>
      </w:sdt>
      <w:r w:rsidR="00CB17C2" w:rsidRPr="002E7E00">
        <w:rPr>
          <w:rFonts w:ascii="Arial" w:hAnsi="Arial" w:cs="Arial"/>
          <w:b/>
          <w:bCs/>
        </w:rPr>
        <w:t xml:space="preserve"> </w:t>
      </w:r>
      <w:r w:rsidR="00CB17C2" w:rsidRPr="00AD7E1E">
        <w:rPr>
          <w:rFonts w:ascii="Arial" w:hAnsi="Arial" w:cs="Arial"/>
          <w:sz w:val="20"/>
          <w:szCs w:val="20"/>
        </w:rPr>
        <w:t>wolnożyjące</w:t>
      </w:r>
    </w:p>
    <w:p w14:paraId="72249724" w14:textId="78B422E3" w:rsidR="00E112E7" w:rsidRPr="00AD7E1E" w:rsidRDefault="00E112E7" w:rsidP="00CD784E">
      <w:pPr>
        <w:spacing w:line="240" w:lineRule="auto"/>
        <w:ind w:left="-709" w:firstLine="142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853D19" wp14:editId="63FDDC05">
                <wp:simplePos x="0" y="0"/>
                <wp:positionH relativeFrom="column">
                  <wp:posOffset>-452120</wp:posOffset>
                </wp:positionH>
                <wp:positionV relativeFrom="paragraph">
                  <wp:posOffset>170180</wp:posOffset>
                </wp:positionV>
                <wp:extent cx="6610350" cy="0"/>
                <wp:effectExtent l="0" t="0" r="0" b="0"/>
                <wp:wrapNone/>
                <wp:docPr id="6" name="Łącznik prosty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56BAB657" id="Łącznik prosty 6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3.4pt" to="484.9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" strokecolor="#a8d08d [1945]" strokeweight=".5pt">
                <v:stroke joinstyle="miter"/>
              </v:line>
            </w:pict>
          </mc:Fallback>
        </mc:AlternateConten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199819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 xml:space="preserve">Mieszkanie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337459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 xml:space="preserve">Podwórko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427806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b/>
          <w:bCs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 xml:space="preserve">Kojec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365796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 xml:space="preserve">Budynek </w:t>
      </w:r>
      <w:r w:rsidR="00450E9C" w:rsidRPr="00AD7E1E">
        <w:rPr>
          <w:rFonts w:ascii="Arial" w:hAnsi="Arial" w:cs="Arial"/>
          <w:sz w:val="20"/>
          <w:szCs w:val="20"/>
        </w:rPr>
        <w:t>inwentarski</w:t>
      </w:r>
      <w:r w:rsidRPr="00AD7E1E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799181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 xml:space="preserve">Pastwisko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825155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="00AD7E1E">
        <w:rPr>
          <w:rFonts w:ascii="Segoe UI Symbol" w:hAnsi="Segoe UI Symbol" w:cs="Segoe UI Symbol"/>
          <w:b/>
          <w:bCs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Inne:</w:t>
      </w:r>
    </w:p>
    <w:p w14:paraId="7D7B6DDA" w14:textId="36EF8C0D" w:rsidR="005970CE" w:rsidRPr="00AD7E1E" w:rsidRDefault="005970CE" w:rsidP="00DE14A5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zwierzęta mają dostęp do leków?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2082562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589276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e:</w:t>
      </w:r>
      <w:r w:rsidR="004C5CCD" w:rsidRPr="00AD7E1E">
        <w:rPr>
          <w:rFonts w:ascii="Arial" w:hAnsi="Arial" w:cs="Arial"/>
          <w:sz w:val="20"/>
          <w:szCs w:val="20"/>
        </w:rPr>
        <w:t>………………………………………</w:t>
      </w:r>
    </w:p>
    <w:p w14:paraId="5381EAE3" w14:textId="4A5B1A0E" w:rsidR="005970CE" w:rsidRPr="00AD7E1E" w:rsidRDefault="005970CE" w:rsidP="00DE14A5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135AEB" wp14:editId="21BDC96D">
                <wp:simplePos x="0" y="0"/>
                <wp:positionH relativeFrom="column">
                  <wp:posOffset>-452120</wp:posOffset>
                </wp:positionH>
                <wp:positionV relativeFrom="paragraph">
                  <wp:posOffset>176530</wp:posOffset>
                </wp:positionV>
                <wp:extent cx="6610350" cy="0"/>
                <wp:effectExtent l="0" t="0" r="0" b="0"/>
                <wp:wrapNone/>
                <wp:docPr id="7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F00F1B5" id="Łącznik prosty 7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3.9pt" to="484.9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" strokecolor="#a8d08d [1945]" strokeweight=".5pt">
                <v:stroke joinstyle="miter"/>
              </v:line>
            </w:pict>
          </mc:Fallback>
        </mc:AlternateContent>
      </w:r>
      <w:r w:rsidRPr="00AD7E1E">
        <w:rPr>
          <w:rFonts w:ascii="Arial" w:hAnsi="Arial" w:cs="Arial"/>
          <w:sz w:val="20"/>
          <w:szCs w:val="20"/>
        </w:rPr>
        <w:t xml:space="preserve">Czy istnieje podejrzenie zatrucia konkretnym lekiem?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463185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563874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m:</w:t>
      </w:r>
      <w:r w:rsidR="00A21080" w:rsidRPr="00AD7E1E">
        <w:rPr>
          <w:rFonts w:ascii="Arial" w:hAnsi="Arial" w:cs="Arial"/>
          <w:sz w:val="20"/>
          <w:szCs w:val="20"/>
        </w:rPr>
        <w:t xml:space="preserve"> ………………………</w:t>
      </w:r>
    </w:p>
    <w:p w14:paraId="30D3D519" w14:textId="252CA579" w:rsidR="005970CE" w:rsidRPr="00AD7E1E" w:rsidRDefault="005970CE" w:rsidP="006450C4">
      <w:pPr>
        <w:pStyle w:val="Akapitzlist"/>
        <w:numPr>
          <w:ilvl w:val="0"/>
          <w:numId w:val="3"/>
        </w:numPr>
        <w:spacing w:after="0"/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Czy zwierzęta mają do nich dostęp</w:t>
      </w:r>
      <w:r w:rsidR="004C5CCD" w:rsidRPr="00AD7E1E">
        <w:rPr>
          <w:rFonts w:ascii="Arial" w:hAnsi="Arial" w:cs="Arial"/>
          <w:sz w:val="20"/>
          <w:szCs w:val="20"/>
        </w:rPr>
        <w:t xml:space="preserve"> </w:t>
      </w:r>
      <w:r w:rsidR="00A50581" w:rsidRPr="00AD7E1E">
        <w:rPr>
          <w:rFonts w:ascii="Arial" w:hAnsi="Arial" w:cs="Arial"/>
          <w:sz w:val="20"/>
          <w:szCs w:val="20"/>
        </w:rPr>
        <w:t>środków</w:t>
      </w:r>
      <w:r w:rsidR="004C5CCD" w:rsidRPr="00AD7E1E">
        <w:rPr>
          <w:rFonts w:ascii="Arial" w:hAnsi="Arial" w:cs="Arial"/>
          <w:sz w:val="20"/>
          <w:szCs w:val="20"/>
        </w:rPr>
        <w:t xml:space="preserve"> chemicznych/ochrony roślin</w:t>
      </w:r>
      <w:r w:rsidRPr="00AD7E1E">
        <w:rPr>
          <w:rFonts w:ascii="Arial" w:hAnsi="Arial" w:cs="Arial"/>
          <w:sz w:val="20"/>
          <w:szCs w:val="20"/>
        </w:rPr>
        <w:t xml:space="preserve">?   </w:t>
      </w:r>
      <w:sdt>
        <w:sdtPr>
          <w:rPr>
            <w:rFonts w:ascii="Arial" w:hAnsi="Arial" w:cs="Arial"/>
            <w:b/>
            <w:bCs/>
          </w:rPr>
          <w:id w:val="-413314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</w:t>
      </w:r>
      <w:sdt>
        <w:sdtPr>
          <w:rPr>
            <w:rFonts w:ascii="Arial" w:hAnsi="Arial" w:cs="Arial"/>
            <w:b/>
            <w:bCs/>
          </w:rPr>
          <w:id w:val="870809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e:</w:t>
      </w:r>
      <w:r w:rsidR="00A21080" w:rsidRPr="00AD7E1E">
        <w:rPr>
          <w:rFonts w:ascii="Arial" w:hAnsi="Arial" w:cs="Arial"/>
          <w:sz w:val="20"/>
          <w:szCs w:val="20"/>
        </w:rPr>
        <w:t xml:space="preserve"> …………………………………………</w:t>
      </w:r>
      <w:r w:rsidR="00A50581"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</w:t>
      </w:r>
      <w:r w:rsidR="00A62E99" w:rsidRPr="00AD7E1E">
        <w:rPr>
          <w:rFonts w:ascii="Arial" w:hAnsi="Arial" w:cs="Arial"/>
          <w:sz w:val="20"/>
          <w:szCs w:val="20"/>
        </w:rPr>
        <w:t>.</w:t>
      </w:r>
    </w:p>
    <w:p w14:paraId="2A00439D" w14:textId="531EFE5F" w:rsidR="005970CE" w:rsidRPr="00AD7E1E" w:rsidRDefault="005970CE" w:rsidP="006450C4">
      <w:pPr>
        <w:pStyle w:val="Akapitzlist"/>
        <w:numPr>
          <w:ilvl w:val="0"/>
          <w:numId w:val="3"/>
        </w:numPr>
        <w:spacing w:after="0" w:line="240" w:lineRule="auto"/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67D828" wp14:editId="35DC4EF9">
                <wp:simplePos x="0" y="0"/>
                <wp:positionH relativeFrom="column">
                  <wp:posOffset>-452120</wp:posOffset>
                </wp:positionH>
                <wp:positionV relativeFrom="paragraph">
                  <wp:posOffset>163830</wp:posOffset>
                </wp:positionV>
                <wp:extent cx="6610350" cy="0"/>
                <wp:effectExtent l="0" t="0" r="0" b="0"/>
                <wp:wrapNone/>
                <wp:docPr id="8" name="Łącznik prosty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572342BE" id="Łącznik prosty 8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2.9pt" to="484.9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" strokecolor="#a8d08d [1945]" strokeweight=".5pt">
                <v:stroke joinstyle="miter"/>
              </v:line>
            </w:pict>
          </mc:Fallback>
        </mc:AlternateContent>
      </w:r>
      <w:r w:rsidRPr="00AD7E1E">
        <w:rPr>
          <w:rFonts w:ascii="Arial" w:hAnsi="Arial" w:cs="Arial"/>
          <w:sz w:val="20"/>
          <w:szCs w:val="20"/>
        </w:rPr>
        <w:t xml:space="preserve">Czy istnieje podejrzenie zatrucia konkretnym środkiem?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16419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505824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m:</w:t>
      </w:r>
      <w:r w:rsidR="00A21080" w:rsidRPr="00AD7E1E">
        <w:rPr>
          <w:rFonts w:ascii="Arial" w:hAnsi="Arial" w:cs="Arial"/>
          <w:sz w:val="20"/>
          <w:szCs w:val="20"/>
        </w:rPr>
        <w:t xml:space="preserve"> …………………</w:t>
      </w:r>
      <w:r w:rsidR="00DE69BE">
        <w:rPr>
          <w:rFonts w:ascii="Arial" w:hAnsi="Arial" w:cs="Arial"/>
          <w:sz w:val="20"/>
          <w:szCs w:val="20"/>
        </w:rPr>
        <w:t>…</w:t>
      </w:r>
    </w:p>
    <w:p w14:paraId="3B731142" w14:textId="4869E755" w:rsidR="005970CE" w:rsidRPr="00AD7E1E" w:rsidRDefault="005970CE" w:rsidP="006450C4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0A8F9B8" w14:textId="4A6E06EC" w:rsidR="00262B12" w:rsidRPr="00AD7E1E" w:rsidRDefault="00262B12" w:rsidP="006450C4">
      <w:pPr>
        <w:pStyle w:val="Akapitzlist"/>
        <w:numPr>
          <w:ilvl w:val="0"/>
          <w:numId w:val="3"/>
        </w:numPr>
        <w:spacing w:line="240" w:lineRule="auto"/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istnieje podejrzenie zatrucia konkretną rośliną?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974129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39490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ą:</w:t>
      </w:r>
      <w:r w:rsidR="00A21080" w:rsidRPr="00AD7E1E">
        <w:rPr>
          <w:rFonts w:ascii="Arial" w:hAnsi="Arial" w:cs="Arial"/>
          <w:sz w:val="20"/>
          <w:szCs w:val="20"/>
        </w:rPr>
        <w:t xml:space="preserve"> ………………………</w:t>
      </w:r>
      <w:r w:rsidR="00DE69BE">
        <w:rPr>
          <w:rFonts w:ascii="Arial" w:hAnsi="Arial" w:cs="Arial"/>
          <w:sz w:val="20"/>
          <w:szCs w:val="20"/>
        </w:rPr>
        <w:t>.</w:t>
      </w:r>
    </w:p>
    <w:p w14:paraId="094EAFAE" w14:textId="793391D1" w:rsidR="00262B12" w:rsidRPr="00AD7E1E" w:rsidRDefault="00A50581" w:rsidP="007049FB">
      <w:pPr>
        <w:pStyle w:val="Akapitzlist"/>
        <w:numPr>
          <w:ilvl w:val="0"/>
          <w:numId w:val="3"/>
        </w:numPr>
        <w:spacing w:after="0" w:line="240" w:lineRule="auto"/>
        <w:ind w:left="-426" w:hanging="283"/>
        <w:rPr>
          <w:rFonts w:ascii="Arial" w:hAnsi="Arial" w:cs="Arial"/>
          <w:sz w:val="20"/>
          <w:szCs w:val="20"/>
        </w:rPr>
      </w:pPr>
      <w:r w:rsidRPr="002E7E00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023D38" wp14:editId="07D3D60D">
                <wp:simplePos x="0" y="0"/>
                <wp:positionH relativeFrom="column">
                  <wp:posOffset>-452120</wp:posOffset>
                </wp:positionH>
                <wp:positionV relativeFrom="paragraph">
                  <wp:posOffset>196215</wp:posOffset>
                </wp:positionV>
                <wp:extent cx="6610350" cy="0"/>
                <wp:effectExtent l="0" t="0" r="0" b="0"/>
                <wp:wrapNone/>
                <wp:docPr id="9" name="Łącznik prosty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8B113A0" id="Łącznik prosty 9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5.45pt" to="484.9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" strokecolor="#a8d08d [1945]" strokeweight=".5pt">
                <v:stroke joinstyle="miter"/>
              </v:line>
            </w:pict>
          </mc:Fallback>
        </mc:AlternateContent>
      </w:r>
      <w:r w:rsidR="00262B12" w:rsidRPr="00AD7E1E">
        <w:rPr>
          <w:rFonts w:ascii="Arial" w:hAnsi="Arial" w:cs="Arial"/>
          <w:sz w:val="20"/>
          <w:szCs w:val="20"/>
        </w:rPr>
        <w:t xml:space="preserve">Czy istnieje podejrzenie zatrucia rośliną na zewnątrz?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628710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="00262B12" w:rsidRPr="00AD7E1E">
        <w:rPr>
          <w:rFonts w:ascii="Arial" w:hAnsi="Arial" w:cs="Arial"/>
          <w:sz w:val="20"/>
          <w:szCs w:val="20"/>
        </w:rPr>
        <w:t xml:space="preserve"> Nie</w:t>
      </w:r>
      <w:r w:rsidR="00262B12" w:rsidRPr="002E7E00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653863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="00262B12" w:rsidRPr="002E7E00">
        <w:rPr>
          <w:rFonts w:ascii="Arial" w:hAnsi="Arial" w:cs="Arial"/>
          <w:sz w:val="20"/>
          <w:szCs w:val="20"/>
        </w:rPr>
        <w:t xml:space="preserve"> </w:t>
      </w:r>
      <w:r w:rsidR="00262B12" w:rsidRPr="00AD7E1E">
        <w:rPr>
          <w:rFonts w:ascii="Arial" w:hAnsi="Arial" w:cs="Arial"/>
          <w:sz w:val="20"/>
          <w:szCs w:val="20"/>
        </w:rPr>
        <w:t>Tak, wymienić jaką:</w:t>
      </w:r>
      <w:r w:rsidR="00A21080" w:rsidRPr="00AD7E1E">
        <w:rPr>
          <w:rFonts w:ascii="Arial" w:hAnsi="Arial" w:cs="Arial"/>
          <w:sz w:val="20"/>
          <w:szCs w:val="20"/>
        </w:rPr>
        <w:t xml:space="preserve"> ……………………….</w:t>
      </w:r>
    </w:p>
    <w:p w14:paraId="400066E3" w14:textId="5B8952CA" w:rsidR="00262B12" w:rsidRPr="00DE69BE" w:rsidRDefault="00262B12" w:rsidP="00DE69BE">
      <w:pPr>
        <w:spacing w:after="0" w:line="240" w:lineRule="auto"/>
        <w:ind w:left="-709"/>
        <w:rPr>
          <w:rFonts w:ascii="Arial" w:hAnsi="Arial" w:cs="Arial"/>
          <w:sz w:val="20"/>
          <w:szCs w:val="20"/>
        </w:rPr>
      </w:pPr>
    </w:p>
    <w:p w14:paraId="1584C6A6" w14:textId="7AD2FE6C" w:rsidR="00262B12" w:rsidRPr="00AD7E1E" w:rsidRDefault="00262B12" w:rsidP="007049FB">
      <w:pPr>
        <w:pStyle w:val="Akapitzlist"/>
        <w:numPr>
          <w:ilvl w:val="0"/>
          <w:numId w:val="3"/>
        </w:numPr>
        <w:spacing w:line="240" w:lineRule="auto"/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była przeprowadzana dezynfekcja, dezynsekcja /deratyzacja?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649124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380247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co:</w:t>
      </w:r>
    </w:p>
    <w:p w14:paraId="1C812204" w14:textId="77777777" w:rsidR="006450C4" w:rsidRPr="00AD7E1E" w:rsidRDefault="00D95EA4" w:rsidP="00D95EA4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2E7E00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E815708" wp14:editId="55597507">
                <wp:simplePos x="0" y="0"/>
                <wp:positionH relativeFrom="column">
                  <wp:posOffset>-394970</wp:posOffset>
                </wp:positionH>
                <wp:positionV relativeFrom="paragraph">
                  <wp:posOffset>137795</wp:posOffset>
                </wp:positionV>
                <wp:extent cx="6610350" cy="0"/>
                <wp:effectExtent l="0" t="0" r="0" b="0"/>
                <wp:wrapNone/>
                <wp:docPr id="10" name="Łącznik prosty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FCAE0A8" id="Łącznik prosty 10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1pt,10.85pt" to="489.4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" strokecolor="#a8d08d [1945]" strokeweight=".5pt">
                <v:stroke joinstyle="miter"/>
              </v:line>
            </w:pict>
          </mc:Fallback>
        </mc:AlternateContent>
      </w:r>
      <w:r w:rsidR="00262B12" w:rsidRPr="00AD7E1E">
        <w:rPr>
          <w:rFonts w:ascii="Arial" w:hAnsi="Arial" w:cs="Arial"/>
          <w:sz w:val="20"/>
          <w:szCs w:val="20"/>
        </w:rPr>
        <w:t xml:space="preserve">Podać   termin:               nazwę środka:                            formę (np. oprysk, zamgławianie):  </w:t>
      </w:r>
    </w:p>
    <w:p w14:paraId="21DC7BA7" w14:textId="4A8647E6" w:rsidR="005970CE" w:rsidRPr="00AD7E1E" w:rsidRDefault="00262B12" w:rsidP="00D95EA4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             </w:t>
      </w:r>
    </w:p>
    <w:p w14:paraId="3063C05E" w14:textId="776DB5D7" w:rsidR="003A155C" w:rsidRPr="00AD7E1E" w:rsidRDefault="003A155C" w:rsidP="00FA2C3A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Czy ostatni</w:t>
      </w:r>
      <w:r w:rsidR="006450C4" w:rsidRPr="00AD7E1E">
        <w:rPr>
          <w:rFonts w:ascii="Arial" w:hAnsi="Arial" w:cs="Arial"/>
          <w:sz w:val="20"/>
          <w:szCs w:val="20"/>
        </w:rPr>
        <w:t>o</w:t>
      </w:r>
      <w:r w:rsidRPr="00AD7E1E">
        <w:rPr>
          <w:rFonts w:ascii="Arial" w:hAnsi="Arial" w:cs="Arial"/>
          <w:sz w:val="20"/>
          <w:szCs w:val="20"/>
        </w:rPr>
        <w:t xml:space="preserve"> prowadzono prace remontowe?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449508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50679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e:</w:t>
      </w:r>
      <w:r w:rsidR="00A21080" w:rsidRPr="00AD7E1E">
        <w:rPr>
          <w:rFonts w:ascii="Arial" w:hAnsi="Arial" w:cs="Arial"/>
          <w:sz w:val="20"/>
          <w:szCs w:val="20"/>
        </w:rPr>
        <w:t xml:space="preserve"> </w:t>
      </w:r>
      <w:r w:rsidR="006450C4" w:rsidRPr="00AD7E1E">
        <w:rPr>
          <w:rFonts w:ascii="Arial" w:hAnsi="Arial" w:cs="Arial"/>
          <w:sz w:val="20"/>
          <w:szCs w:val="20"/>
        </w:rPr>
        <w:t>…………………………………</w:t>
      </w:r>
    </w:p>
    <w:p w14:paraId="14E7A125" w14:textId="36C107EE" w:rsidR="00DE14A5" w:rsidRPr="00AD7E1E" w:rsidRDefault="003A155C" w:rsidP="00A46F94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zwierzęta miały dostęp do farb/lakierów/innych?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545214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324438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e:</w:t>
      </w:r>
      <w:r w:rsidR="00A21080" w:rsidRPr="00AD7E1E">
        <w:rPr>
          <w:rFonts w:ascii="Arial" w:hAnsi="Arial" w:cs="Arial"/>
          <w:sz w:val="20"/>
          <w:szCs w:val="20"/>
        </w:rPr>
        <w:t>…</w:t>
      </w:r>
      <w:r w:rsidR="004C5CCD" w:rsidRPr="00AD7E1E">
        <w:rPr>
          <w:rFonts w:ascii="Arial" w:hAnsi="Arial" w:cs="Arial"/>
          <w:sz w:val="20"/>
          <w:szCs w:val="20"/>
        </w:rPr>
        <w:t>…</w:t>
      </w:r>
      <w:r w:rsidR="006450C4" w:rsidRPr="00AD7E1E">
        <w:rPr>
          <w:rFonts w:ascii="Arial" w:hAnsi="Arial" w:cs="Arial"/>
          <w:sz w:val="20"/>
          <w:szCs w:val="20"/>
        </w:rPr>
        <w:t>……………………</w:t>
      </w:r>
    </w:p>
    <w:p w14:paraId="00B4A533" w14:textId="265A05B6" w:rsidR="00FA2C3A" w:rsidRPr="00AD7E1E" w:rsidRDefault="00DE69BE" w:rsidP="00190525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D15AE4" wp14:editId="103730FC">
                <wp:simplePos x="0" y="0"/>
                <wp:positionH relativeFrom="column">
                  <wp:posOffset>-452120</wp:posOffset>
                </wp:positionH>
                <wp:positionV relativeFrom="paragraph">
                  <wp:posOffset>196850</wp:posOffset>
                </wp:positionV>
                <wp:extent cx="6610350" cy="0"/>
                <wp:effectExtent l="0" t="0" r="0" b="0"/>
                <wp:wrapNone/>
                <wp:docPr id="11" name="Łącznik prosty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50950E" id="Łącznik prosty 11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5.5pt" to="484.9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" strokecolor="#70ad47 [3209]" strokeweight="1.5pt">
                <v:stroke joinstyle="miter"/>
              </v:line>
            </w:pict>
          </mc:Fallback>
        </mc:AlternateContent>
      </w:r>
      <w:r w:rsidR="00FA2C3A" w:rsidRPr="00AD7E1E">
        <w:rPr>
          <w:rFonts w:ascii="Arial" w:hAnsi="Arial" w:cs="Arial"/>
          <w:b/>
          <w:bCs/>
          <w:sz w:val="20"/>
          <w:szCs w:val="20"/>
        </w:rPr>
        <w:t xml:space="preserve">Informacje dotyczące chronologii i okoliczności </w:t>
      </w:r>
    </w:p>
    <w:p w14:paraId="5B718B17" w14:textId="5992DC29" w:rsidR="00A21080" w:rsidRPr="00AD7E1E" w:rsidRDefault="00F87C86" w:rsidP="00190525">
      <w:pPr>
        <w:pStyle w:val="Akapitzlist"/>
        <w:numPr>
          <w:ilvl w:val="0"/>
          <w:numId w:val="3"/>
        </w:numPr>
        <w:spacing w:line="240" w:lineRule="auto"/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zaobserwowano szczególne zmiany w zachowaniu zwierzęcia?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672600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701598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</w:t>
      </w:r>
      <w:r w:rsidR="00DE69BE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jakie:</w:t>
      </w:r>
      <w:r w:rsidR="00DE69BE">
        <w:rPr>
          <w:rFonts w:ascii="Arial" w:hAnsi="Arial" w:cs="Arial"/>
          <w:sz w:val="20"/>
          <w:szCs w:val="20"/>
        </w:rPr>
        <w:t xml:space="preserve"> </w:t>
      </w:r>
      <w:r w:rsidR="00A21080" w:rsidRPr="00AD7E1E">
        <w:rPr>
          <w:rFonts w:ascii="Arial" w:hAnsi="Arial" w:cs="Arial"/>
          <w:sz w:val="20"/>
          <w:szCs w:val="20"/>
        </w:rPr>
        <w:t>………</w:t>
      </w:r>
      <w:r w:rsidR="00A62E99" w:rsidRPr="00AD7E1E">
        <w:rPr>
          <w:rFonts w:ascii="Arial" w:hAnsi="Arial" w:cs="Arial"/>
          <w:sz w:val="20"/>
          <w:szCs w:val="20"/>
        </w:rPr>
        <w:t>..</w:t>
      </w:r>
      <w:r w:rsidR="00A21080"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</w:t>
      </w:r>
      <w:r w:rsidR="00DE69BE">
        <w:rPr>
          <w:rFonts w:ascii="Arial" w:hAnsi="Arial" w:cs="Arial"/>
          <w:sz w:val="20"/>
          <w:szCs w:val="20"/>
        </w:rPr>
        <w:t>……...</w:t>
      </w:r>
    </w:p>
    <w:p w14:paraId="1B91FFF7" w14:textId="5FCFE3CD" w:rsidR="000117B1" w:rsidRPr="00AD7E1E" w:rsidRDefault="000117B1" w:rsidP="00F87C86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Sposób żywienia zwierzęcia/</w:t>
      </w:r>
      <w:proofErr w:type="spellStart"/>
      <w:r w:rsidRPr="00AD7E1E">
        <w:rPr>
          <w:rFonts w:ascii="Arial" w:hAnsi="Arial" w:cs="Arial"/>
          <w:sz w:val="20"/>
          <w:szCs w:val="20"/>
        </w:rPr>
        <w:t>ąt</w:t>
      </w:r>
      <w:proofErr w:type="spellEnd"/>
      <w:r w:rsidRPr="00AD7E1E">
        <w:rPr>
          <w:rFonts w:ascii="Arial" w:hAnsi="Arial" w:cs="Arial"/>
          <w:sz w:val="20"/>
          <w:szCs w:val="20"/>
        </w:rPr>
        <w:t xml:space="preserve">: </w:t>
      </w:r>
      <w:r w:rsidR="009F106F" w:rsidRPr="00AD7E1E">
        <w:rPr>
          <w:rFonts w:ascii="Arial" w:hAnsi="Arial" w:cs="Arial"/>
          <w:sz w:val="20"/>
          <w:szCs w:val="20"/>
        </w:rPr>
        <w:t xml:space="preserve">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253248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87634E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7168EB" w:rsidRPr="002E7E00">
        <w:rPr>
          <w:rFonts w:ascii="Arial" w:hAnsi="Arial" w:cs="Arial"/>
          <w:sz w:val="20"/>
          <w:szCs w:val="20"/>
        </w:rPr>
        <w:t xml:space="preserve"> </w:t>
      </w:r>
      <w:r w:rsidR="007168EB" w:rsidRPr="00AD7E1E">
        <w:rPr>
          <w:rFonts w:ascii="Arial" w:hAnsi="Arial" w:cs="Arial"/>
          <w:sz w:val="20"/>
          <w:szCs w:val="20"/>
        </w:rPr>
        <w:t>k</w:t>
      </w:r>
      <w:r w:rsidRPr="00AD7E1E">
        <w:rPr>
          <w:rFonts w:ascii="Arial" w:hAnsi="Arial" w:cs="Arial"/>
          <w:sz w:val="20"/>
          <w:szCs w:val="20"/>
        </w:rPr>
        <w:t>arma komercyjna</w:t>
      </w:r>
      <w:r w:rsidR="009F106F" w:rsidRPr="00AD7E1E">
        <w:rPr>
          <w:rFonts w:ascii="Arial" w:hAnsi="Arial" w:cs="Arial"/>
          <w:sz w:val="20"/>
          <w:szCs w:val="20"/>
        </w:rPr>
        <w:t xml:space="preserve">   </w:t>
      </w:r>
      <w:r w:rsidRPr="00AD7E1E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25854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="007168EB" w:rsidRPr="002E7E00">
        <w:rPr>
          <w:rFonts w:ascii="Arial" w:hAnsi="Arial" w:cs="Arial"/>
          <w:b/>
          <w:bCs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karma własna</w:t>
      </w:r>
      <w:r w:rsidR="007303D0" w:rsidRPr="00AD7E1E">
        <w:rPr>
          <w:rFonts w:ascii="Arial" w:hAnsi="Arial" w:cs="Arial"/>
          <w:sz w:val="20"/>
          <w:szCs w:val="20"/>
        </w:rPr>
        <w:t xml:space="preserve">  </w:t>
      </w:r>
      <w:r w:rsidR="00AD7E1E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356347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634E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AD7E1E">
        <w:rPr>
          <w:rFonts w:ascii="Arial" w:hAnsi="Arial" w:cs="Arial"/>
          <w:sz w:val="20"/>
          <w:szCs w:val="20"/>
        </w:rPr>
        <w:t xml:space="preserve"> </w:t>
      </w:r>
      <w:r w:rsidR="007303D0" w:rsidRPr="00AD7E1E">
        <w:rPr>
          <w:rFonts w:ascii="Arial" w:hAnsi="Arial" w:cs="Arial"/>
          <w:sz w:val="20"/>
          <w:szCs w:val="20"/>
        </w:rPr>
        <w:t>styl mieszany/ zróżnicowany</w:t>
      </w:r>
    </w:p>
    <w:p w14:paraId="21AD36CA" w14:textId="68C64EC5" w:rsidR="007168EB" w:rsidRPr="00AD7E1E" w:rsidRDefault="007168EB" w:rsidP="007168EB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Podać sposób przechowywania: </w:t>
      </w:r>
      <w:r w:rsidR="00A21080" w:rsidRPr="00AD7E1E">
        <w:rPr>
          <w:rFonts w:ascii="Arial" w:hAnsi="Arial" w:cs="Arial"/>
          <w:sz w:val="20"/>
          <w:szCs w:val="20"/>
        </w:rPr>
        <w:t>…………………………</w:t>
      </w:r>
      <w:r w:rsidRPr="00AD7E1E">
        <w:rPr>
          <w:rFonts w:ascii="Arial" w:hAnsi="Arial" w:cs="Arial"/>
          <w:sz w:val="20"/>
          <w:szCs w:val="20"/>
        </w:rPr>
        <w:t xml:space="preserve">  termin ostatniej zmiany karmy:</w:t>
      </w:r>
      <w:r w:rsidR="00A21080" w:rsidRPr="00AD7E1E">
        <w:rPr>
          <w:rFonts w:ascii="Arial" w:hAnsi="Arial" w:cs="Arial"/>
          <w:sz w:val="20"/>
          <w:szCs w:val="20"/>
        </w:rPr>
        <w:t>……………………..</w:t>
      </w:r>
      <w:r w:rsidR="00A62E99" w:rsidRPr="00AD7E1E">
        <w:rPr>
          <w:rFonts w:ascii="Arial" w:hAnsi="Arial" w:cs="Arial"/>
          <w:sz w:val="20"/>
          <w:szCs w:val="20"/>
        </w:rPr>
        <w:t>.</w:t>
      </w:r>
    </w:p>
    <w:p w14:paraId="7F7B3B3E" w14:textId="24FB8BB3" w:rsidR="00F87C86" w:rsidRPr="00AD7E1E" w:rsidRDefault="00F87C86" w:rsidP="00F87C86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zwierzę ma kontakt z innymi zwierzętami?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243158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507801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7E1E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e:</w:t>
      </w:r>
      <w:r w:rsidR="00A21080" w:rsidRPr="00AD7E1E">
        <w:rPr>
          <w:rFonts w:ascii="Arial" w:hAnsi="Arial" w:cs="Arial"/>
          <w:sz w:val="20"/>
          <w:szCs w:val="20"/>
        </w:rPr>
        <w:t xml:space="preserve"> ……………………………</w:t>
      </w:r>
    </w:p>
    <w:p w14:paraId="7C904615" w14:textId="2BB88973" w:rsidR="00F87C86" w:rsidRPr="00AD7E1E" w:rsidRDefault="00F87C86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Podać   </w:t>
      </w:r>
      <w:r w:rsidR="00B7793E" w:rsidRPr="00AD7E1E">
        <w:rPr>
          <w:rFonts w:ascii="Arial" w:hAnsi="Arial" w:cs="Arial"/>
          <w:sz w:val="20"/>
          <w:szCs w:val="20"/>
        </w:rPr>
        <w:t xml:space="preserve">      </w:t>
      </w:r>
      <w:r w:rsidRPr="00AD7E1E">
        <w:rPr>
          <w:rFonts w:ascii="Arial" w:hAnsi="Arial" w:cs="Arial"/>
          <w:sz w:val="20"/>
          <w:szCs w:val="20"/>
        </w:rPr>
        <w:t>gatunek:</w:t>
      </w:r>
      <w:r w:rsidR="00190525" w:rsidRPr="00AD7E1E">
        <w:rPr>
          <w:rFonts w:ascii="Arial" w:hAnsi="Arial" w:cs="Arial"/>
          <w:sz w:val="20"/>
          <w:szCs w:val="20"/>
        </w:rPr>
        <w:t>………………….</w:t>
      </w:r>
      <w:r w:rsidRPr="00AD7E1E">
        <w:rPr>
          <w:rFonts w:ascii="Arial" w:hAnsi="Arial" w:cs="Arial"/>
          <w:sz w:val="20"/>
          <w:szCs w:val="20"/>
        </w:rPr>
        <w:t xml:space="preserve">     rasę: </w:t>
      </w:r>
      <w:r w:rsidR="00190525" w:rsidRPr="00AD7E1E">
        <w:rPr>
          <w:rFonts w:ascii="Arial" w:hAnsi="Arial" w:cs="Arial"/>
          <w:sz w:val="20"/>
          <w:szCs w:val="20"/>
        </w:rPr>
        <w:t>…………………..........</w:t>
      </w:r>
      <w:r w:rsidRPr="00AD7E1E">
        <w:rPr>
          <w:rFonts w:ascii="Arial" w:hAnsi="Arial" w:cs="Arial"/>
          <w:sz w:val="20"/>
          <w:szCs w:val="20"/>
        </w:rPr>
        <w:t xml:space="preserve">   liczbę:</w:t>
      </w:r>
      <w:r w:rsidR="00190525" w:rsidRPr="00AD7E1E">
        <w:rPr>
          <w:rFonts w:ascii="Arial" w:hAnsi="Arial" w:cs="Arial"/>
          <w:sz w:val="20"/>
          <w:szCs w:val="20"/>
        </w:rPr>
        <w:t>………………………………….</w:t>
      </w:r>
      <w:r w:rsidR="00A62E99" w:rsidRPr="00AD7E1E">
        <w:rPr>
          <w:rFonts w:ascii="Arial" w:hAnsi="Arial" w:cs="Arial"/>
          <w:sz w:val="20"/>
          <w:szCs w:val="20"/>
        </w:rPr>
        <w:t>.</w:t>
      </w:r>
    </w:p>
    <w:p w14:paraId="79E416E6" w14:textId="44CA5223" w:rsidR="00B7793E" w:rsidRPr="00AD7E1E" w:rsidRDefault="00B7793E" w:rsidP="00B7793E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u innych zwierząt zaobserwowano jakieś objawy?  </w:t>
      </w:r>
      <w:r w:rsidR="00DA181F" w:rsidRPr="00AD7E1E">
        <w:rPr>
          <w:rFonts w:ascii="Segoe UI Symbol" w:hAnsi="Segoe UI Symbol" w:cs="Segoe UI Symbol"/>
          <w:b/>
          <w:bCs/>
          <w:sz w:val="20"/>
          <w:szCs w:val="20"/>
        </w:rPr>
        <w:t>☐</w:t>
      </w:r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r w:rsidR="00DA181F" w:rsidRPr="00AD7E1E">
        <w:rPr>
          <w:rFonts w:ascii="Segoe UI Symbol" w:hAnsi="Segoe UI Symbol" w:cs="Segoe UI Symbol"/>
          <w:b/>
          <w:bCs/>
          <w:sz w:val="20"/>
          <w:szCs w:val="20"/>
        </w:rPr>
        <w:t>☐</w:t>
      </w:r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jakie:</w:t>
      </w:r>
      <w:r w:rsidR="00145364" w:rsidRPr="00AD7E1E">
        <w:rPr>
          <w:rFonts w:ascii="Arial" w:hAnsi="Arial" w:cs="Arial"/>
          <w:sz w:val="20"/>
          <w:szCs w:val="20"/>
        </w:rPr>
        <w:t>…………………….</w:t>
      </w:r>
      <w:r w:rsidR="00A62E99" w:rsidRPr="00AD7E1E">
        <w:rPr>
          <w:rFonts w:ascii="Arial" w:hAnsi="Arial" w:cs="Arial"/>
          <w:sz w:val="20"/>
          <w:szCs w:val="20"/>
        </w:rPr>
        <w:t>.</w:t>
      </w:r>
    </w:p>
    <w:p w14:paraId="0D4537A6" w14:textId="6FE28108" w:rsidR="00B7793E" w:rsidRPr="00AD7E1E" w:rsidRDefault="00B7793E" w:rsidP="00027D79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Podać   termin:</w:t>
      </w:r>
      <w:r w:rsidR="006450C4" w:rsidRPr="00AD7E1E">
        <w:rPr>
          <w:rFonts w:ascii="Arial" w:hAnsi="Arial" w:cs="Arial"/>
          <w:sz w:val="20"/>
          <w:szCs w:val="20"/>
        </w:rPr>
        <w:t>……..</w:t>
      </w:r>
      <w:r w:rsidRPr="00AD7E1E">
        <w:rPr>
          <w:rFonts w:ascii="Arial" w:hAnsi="Arial" w:cs="Arial"/>
          <w:sz w:val="20"/>
          <w:szCs w:val="20"/>
        </w:rPr>
        <w:t xml:space="preserve"> liczbę zwierząt:</w:t>
      </w:r>
      <w:r w:rsidR="006450C4" w:rsidRPr="00AD7E1E">
        <w:rPr>
          <w:rFonts w:ascii="Arial" w:hAnsi="Arial" w:cs="Arial"/>
          <w:sz w:val="20"/>
          <w:szCs w:val="20"/>
        </w:rPr>
        <w:t>…….</w:t>
      </w:r>
      <w:r w:rsidR="00027D79" w:rsidRPr="00AD7E1E">
        <w:rPr>
          <w:rFonts w:ascii="Arial" w:hAnsi="Arial" w:cs="Arial"/>
          <w:sz w:val="20"/>
          <w:szCs w:val="20"/>
        </w:rPr>
        <w:t xml:space="preserve"> liczba upadków:</w:t>
      </w:r>
      <w:r w:rsidR="006450C4" w:rsidRPr="00AD7E1E">
        <w:rPr>
          <w:rFonts w:ascii="Arial" w:hAnsi="Arial" w:cs="Arial"/>
          <w:sz w:val="20"/>
          <w:szCs w:val="20"/>
        </w:rPr>
        <w:t>……..</w:t>
      </w:r>
      <w:r w:rsidR="00027D79" w:rsidRPr="00AD7E1E">
        <w:rPr>
          <w:rFonts w:ascii="Arial" w:hAnsi="Arial" w:cs="Arial"/>
          <w:sz w:val="20"/>
          <w:szCs w:val="20"/>
        </w:rPr>
        <w:t xml:space="preserve"> czas od wystąpienia objawów:</w:t>
      </w:r>
      <w:r w:rsidR="005E1561" w:rsidRPr="00AD7E1E">
        <w:rPr>
          <w:rFonts w:ascii="Arial" w:hAnsi="Arial" w:cs="Arial"/>
          <w:sz w:val="20"/>
          <w:szCs w:val="20"/>
        </w:rPr>
        <w:t>……………</w:t>
      </w:r>
    </w:p>
    <w:p w14:paraId="0EF9261F" w14:textId="1AF0CE1A" w:rsidR="00027D79" w:rsidRPr="00AD7E1E" w:rsidRDefault="007168EB" w:rsidP="00B7793E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zwierzęta były leczone?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762416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574434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, wymienić leki:</w:t>
      </w:r>
      <w:r w:rsidR="00A21080" w:rsidRPr="00AD7E1E">
        <w:rPr>
          <w:rFonts w:ascii="Arial" w:hAnsi="Arial" w:cs="Arial"/>
          <w:sz w:val="20"/>
          <w:szCs w:val="20"/>
        </w:rPr>
        <w:t xml:space="preserve"> ………………………………………………</w:t>
      </w:r>
      <w:r w:rsidR="00DE69BE">
        <w:rPr>
          <w:rFonts w:ascii="Arial" w:hAnsi="Arial" w:cs="Arial"/>
          <w:sz w:val="20"/>
          <w:szCs w:val="20"/>
        </w:rPr>
        <w:t>….</w:t>
      </w:r>
    </w:p>
    <w:p w14:paraId="3533E7C7" w14:textId="077CE3CB" w:rsidR="007168EB" w:rsidRPr="00AD7E1E" w:rsidRDefault="007168EB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w rodzinie są dzieci?   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53284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520977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</w:t>
      </w:r>
      <w:r w:rsidR="00C34D4D">
        <w:rPr>
          <w:rFonts w:ascii="Arial" w:hAnsi="Arial" w:cs="Arial"/>
          <w:sz w:val="20"/>
          <w:szCs w:val="20"/>
        </w:rPr>
        <w:t>, podać wiek:…………</w:t>
      </w:r>
    </w:p>
    <w:p w14:paraId="3DD157E7" w14:textId="073552EC" w:rsidR="009F106F" w:rsidRPr="00AD7E1E" w:rsidRDefault="009F106F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0893700" wp14:editId="4FC3D0EB">
                <wp:simplePos x="0" y="0"/>
                <wp:positionH relativeFrom="column">
                  <wp:posOffset>-452120</wp:posOffset>
                </wp:positionH>
                <wp:positionV relativeFrom="paragraph">
                  <wp:posOffset>181610</wp:posOffset>
                </wp:positionV>
                <wp:extent cx="6610350" cy="0"/>
                <wp:effectExtent l="0" t="0" r="0" b="0"/>
                <wp:wrapNone/>
                <wp:docPr id="12" name="Łącznik prosty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CE015BF" id="Łącznik prosty 12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4.3pt" to="484.9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" strokecolor="#a8d08d [1945]" strokeweight=".5pt">
                <v:stroke joinstyle="miter"/>
              </v:line>
            </w:pict>
          </mc:Fallback>
        </mc:AlternateContent>
      </w:r>
      <w:r w:rsidR="007168EB" w:rsidRPr="00AD7E1E">
        <w:rPr>
          <w:rFonts w:ascii="Arial" w:hAnsi="Arial" w:cs="Arial"/>
          <w:sz w:val="20"/>
          <w:szCs w:val="20"/>
        </w:rPr>
        <w:t>Czy mogły podać cos niedozwolonego zwierzęciu/</w:t>
      </w:r>
      <w:r w:rsidR="007303D0" w:rsidRPr="00AD7E1E">
        <w:rPr>
          <w:rFonts w:ascii="Arial" w:hAnsi="Arial" w:cs="Arial"/>
          <w:sz w:val="20"/>
          <w:szCs w:val="20"/>
        </w:rPr>
        <w:t>t</w:t>
      </w:r>
      <w:r w:rsidR="007168EB" w:rsidRPr="00AD7E1E">
        <w:rPr>
          <w:rFonts w:ascii="Arial" w:hAnsi="Arial" w:cs="Arial"/>
          <w:sz w:val="20"/>
          <w:szCs w:val="20"/>
        </w:rPr>
        <w:t xml:space="preserve">om do jedzenia (np. lek, czekolada)?    </w:t>
      </w:r>
      <w:r w:rsidR="007168EB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419941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7168EB" w:rsidRPr="00AD7E1E">
        <w:rPr>
          <w:rFonts w:ascii="Arial" w:hAnsi="Arial" w:cs="Arial"/>
          <w:sz w:val="20"/>
          <w:szCs w:val="20"/>
        </w:rPr>
        <w:t xml:space="preserve"> Nie</w:t>
      </w:r>
      <w:r w:rsidR="007168EB"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732847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="007168EB" w:rsidRPr="002E7E00">
        <w:rPr>
          <w:rFonts w:ascii="Arial" w:hAnsi="Arial" w:cs="Arial"/>
          <w:sz w:val="20"/>
          <w:szCs w:val="20"/>
        </w:rPr>
        <w:t xml:space="preserve"> </w:t>
      </w:r>
      <w:r w:rsidR="007168EB" w:rsidRPr="00AD7E1E">
        <w:rPr>
          <w:rFonts w:ascii="Arial" w:hAnsi="Arial" w:cs="Arial"/>
          <w:sz w:val="20"/>
          <w:szCs w:val="20"/>
        </w:rPr>
        <w:t>Tak</w:t>
      </w:r>
    </w:p>
    <w:p w14:paraId="51A7D758" w14:textId="6B254737" w:rsidR="009F106F" w:rsidRPr="00AD7E1E" w:rsidRDefault="009F106F" w:rsidP="009F106F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ostatnio w okolicy miały miejsce podobne </w:t>
      </w:r>
      <w:r w:rsidR="007303D0" w:rsidRPr="00AD7E1E">
        <w:rPr>
          <w:rFonts w:ascii="Arial" w:hAnsi="Arial" w:cs="Arial"/>
          <w:sz w:val="20"/>
          <w:szCs w:val="20"/>
        </w:rPr>
        <w:t>zdarzenia</w:t>
      </w:r>
      <w:r w:rsidRPr="00AD7E1E">
        <w:rPr>
          <w:rFonts w:ascii="Arial" w:hAnsi="Arial" w:cs="Arial"/>
          <w:sz w:val="20"/>
          <w:szCs w:val="20"/>
        </w:rPr>
        <w:t xml:space="preserve">?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89839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219101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</w:t>
      </w:r>
    </w:p>
    <w:p w14:paraId="04CD439F" w14:textId="0ED6E5D6" w:rsidR="009F106F" w:rsidRPr="00AD7E1E" w:rsidRDefault="006450C4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istnieje podejrzenie celowego otrucia? </w:t>
      </w:r>
      <w:r w:rsidR="009F106F" w:rsidRPr="00AD7E1E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850920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="009F106F" w:rsidRPr="00AD7E1E">
        <w:rPr>
          <w:rFonts w:ascii="Arial" w:hAnsi="Arial" w:cs="Arial"/>
          <w:sz w:val="20"/>
          <w:szCs w:val="20"/>
        </w:rPr>
        <w:t xml:space="preserve"> Nie</w:t>
      </w:r>
      <w:r w:rsidR="009F106F"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70353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="009F106F" w:rsidRPr="002E7E00">
        <w:rPr>
          <w:rFonts w:ascii="Arial" w:hAnsi="Arial" w:cs="Arial"/>
          <w:sz w:val="20"/>
          <w:szCs w:val="20"/>
        </w:rPr>
        <w:t xml:space="preserve"> </w:t>
      </w:r>
      <w:r w:rsidR="009F106F" w:rsidRPr="00AD7E1E">
        <w:rPr>
          <w:rFonts w:ascii="Arial" w:hAnsi="Arial" w:cs="Arial"/>
          <w:sz w:val="20"/>
          <w:szCs w:val="20"/>
        </w:rPr>
        <w:t>Tak</w:t>
      </w:r>
    </w:p>
    <w:p w14:paraId="68D02C52" w14:textId="4F8551DF" w:rsidR="009F106F" w:rsidRPr="00AD7E1E" w:rsidRDefault="009F106F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doszło do przestępstwa (włamania, kradzieży itp.)?  </w:t>
      </w:r>
      <w:r w:rsidR="007D68F0" w:rsidRPr="00AD7E1E">
        <w:rPr>
          <w:rFonts w:ascii="Arial" w:hAnsi="Arial" w:cs="Arial"/>
          <w:sz w:val="20"/>
          <w:szCs w:val="20"/>
        </w:rPr>
        <w:t xml:space="preserve">  </w:t>
      </w:r>
      <w:r w:rsidRPr="00AD7E1E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13370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423215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</w:t>
      </w:r>
    </w:p>
    <w:p w14:paraId="69BCCAFD" w14:textId="657BA9E9" w:rsidR="009F106F" w:rsidRPr="00AD7E1E" w:rsidRDefault="009F106F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na terenie posesji znaleziono podejrzane przynęty?   </w:t>
      </w:r>
      <w:r w:rsidR="007D68F0" w:rsidRPr="00AD7E1E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663350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1335838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</w:t>
      </w:r>
    </w:p>
    <w:p w14:paraId="73D513C2" w14:textId="275315E9" w:rsidR="009F106F" w:rsidRPr="00AD7E1E" w:rsidRDefault="009F106F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Czy została przeprowadzona diagnostyka różnicowa</w:t>
      </w:r>
      <w:r w:rsidR="007303D0" w:rsidRPr="00AD7E1E">
        <w:rPr>
          <w:rFonts w:ascii="Arial" w:hAnsi="Arial" w:cs="Arial"/>
          <w:sz w:val="20"/>
          <w:szCs w:val="20"/>
        </w:rPr>
        <w:t xml:space="preserve"> (sprawdzono i wykluczono możliwość wystąpienie innych schorzeń przebiegających z podobnymi objawami)</w:t>
      </w:r>
      <w:r w:rsidRPr="00AD7E1E">
        <w:rPr>
          <w:rFonts w:ascii="Arial" w:hAnsi="Arial" w:cs="Arial"/>
          <w:sz w:val="20"/>
          <w:szCs w:val="20"/>
        </w:rPr>
        <w:t xml:space="preserve">?    </w:t>
      </w:r>
      <w:r w:rsidR="007D68F0" w:rsidRPr="00AD7E1E">
        <w:rPr>
          <w:rFonts w:ascii="Arial" w:hAnsi="Arial" w:cs="Arial"/>
          <w:sz w:val="20"/>
          <w:szCs w:val="20"/>
        </w:rPr>
        <w:t xml:space="preserve">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41771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Nie</w:t>
      </w:r>
      <w:r w:rsidRPr="002E7E00">
        <w:rPr>
          <w:rFonts w:ascii="Arial" w:hAnsi="Arial" w:cs="Arial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860776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</w:t>
      </w:r>
    </w:p>
    <w:p w14:paraId="372A8E9E" w14:textId="66B7513D" w:rsidR="007D68F0" w:rsidRPr="00AD7E1E" w:rsidRDefault="007D68F0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Aktualna sytuacja epizootyczna w okolicy:</w:t>
      </w:r>
    </w:p>
    <w:p w14:paraId="21B47C62" w14:textId="031B4A4F" w:rsidR="007D68F0" w:rsidRPr="00AD7E1E" w:rsidRDefault="007D68F0" w:rsidP="007168EB">
      <w:pPr>
        <w:pStyle w:val="Akapitzlist"/>
        <w:numPr>
          <w:ilvl w:val="0"/>
          <w:numId w:val="3"/>
        </w:numPr>
        <w:ind w:left="-426" w:hanging="283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 xml:space="preserve">Czy </w:t>
      </w:r>
      <w:r w:rsidR="007303D0" w:rsidRPr="00AD7E1E">
        <w:rPr>
          <w:rFonts w:ascii="Arial" w:hAnsi="Arial" w:cs="Arial"/>
          <w:sz w:val="20"/>
          <w:szCs w:val="20"/>
        </w:rPr>
        <w:t xml:space="preserve">w okolicy wystąpiły w ostatnim czasie </w:t>
      </w:r>
      <w:r w:rsidRPr="00AD7E1E">
        <w:rPr>
          <w:rFonts w:ascii="Arial" w:hAnsi="Arial" w:cs="Arial"/>
          <w:sz w:val="20"/>
          <w:szCs w:val="20"/>
        </w:rPr>
        <w:t xml:space="preserve">inne choroby o podobnym do zatrucia przebiegu?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174491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AD7E1E">
        <w:rPr>
          <w:rFonts w:ascii="Arial" w:hAnsi="Arial" w:cs="Arial"/>
          <w:sz w:val="20"/>
          <w:szCs w:val="20"/>
        </w:rPr>
        <w:t xml:space="preserve"> Nie</w:t>
      </w:r>
      <w:r w:rsidRPr="002E7E00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642502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2E7E00">
            <w:rPr>
              <w:rFonts w:ascii="MS Gothic" w:eastAsia="MS Gothic" w:hAnsi="MS Gothic" w:cs="Arial"/>
              <w:b/>
              <w:bCs/>
              <w:sz w:val="20"/>
              <w:szCs w:val="20"/>
            </w:rPr>
            <w:t>☐</w:t>
          </w:r>
        </w:sdtContent>
      </w:sdt>
      <w:r w:rsidRPr="002E7E00">
        <w:rPr>
          <w:rFonts w:ascii="Arial" w:hAnsi="Arial" w:cs="Arial"/>
          <w:sz w:val="20"/>
          <w:szCs w:val="20"/>
        </w:rPr>
        <w:t xml:space="preserve"> </w:t>
      </w:r>
      <w:r w:rsidRPr="00AD7E1E">
        <w:rPr>
          <w:rFonts w:ascii="Arial" w:hAnsi="Arial" w:cs="Arial"/>
          <w:sz w:val="20"/>
          <w:szCs w:val="20"/>
        </w:rPr>
        <w:t>Tak</w:t>
      </w:r>
    </w:p>
    <w:p w14:paraId="12D7FA22" w14:textId="7357D34D" w:rsidR="00B503D8" w:rsidRDefault="00B503D8" w:rsidP="00F87C86">
      <w:pPr>
        <w:pStyle w:val="Akapitzlist"/>
        <w:ind w:left="-426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77B5B4F" wp14:editId="3F2B3A94">
                <wp:simplePos x="0" y="0"/>
                <wp:positionH relativeFrom="column">
                  <wp:posOffset>-447675</wp:posOffset>
                </wp:positionH>
                <wp:positionV relativeFrom="paragraph">
                  <wp:posOffset>85180</wp:posOffset>
                </wp:positionV>
                <wp:extent cx="6610350" cy="0"/>
                <wp:effectExtent l="0" t="0" r="0" b="0"/>
                <wp:wrapNone/>
                <wp:docPr id="13" name="Łącznik prosty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575ED5B" id="Łącznik prosty 13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25pt,6.7pt" to="485.2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" strokecolor="#70ad47 [3209]" strokeweight="1.5pt">
                <v:stroke joinstyle="miter"/>
              </v:line>
            </w:pict>
          </mc:Fallback>
        </mc:AlternateContent>
      </w:r>
    </w:p>
    <w:p w14:paraId="49F29CAE" w14:textId="7F32B8EC" w:rsidR="00BF5A68" w:rsidRPr="001E04B8" w:rsidRDefault="001E04B8" w:rsidP="00F87C86">
      <w:pPr>
        <w:pStyle w:val="Akapitzlist"/>
        <w:ind w:left="-426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20"/>
          <w:szCs w:val="20"/>
        </w:rPr>
        <w:t>*</w:t>
      </w:r>
      <w:r w:rsidRPr="001E04B8">
        <w:rPr>
          <w:rFonts w:ascii="Arial" w:hAnsi="Arial" w:cs="Arial"/>
          <w:sz w:val="14"/>
          <w:szCs w:val="14"/>
        </w:rPr>
        <w:t>Wybrać właściwe</w:t>
      </w:r>
    </w:p>
    <w:p w14:paraId="52EEF807" w14:textId="77777777" w:rsidR="00BF5A68" w:rsidRDefault="00BF5A68" w:rsidP="00F87C86">
      <w:pPr>
        <w:pStyle w:val="Akapitzlist"/>
        <w:ind w:left="-426"/>
        <w:rPr>
          <w:rFonts w:ascii="Arial" w:hAnsi="Arial" w:cs="Arial"/>
          <w:b/>
          <w:bCs/>
          <w:sz w:val="20"/>
          <w:szCs w:val="20"/>
        </w:rPr>
      </w:pPr>
    </w:p>
    <w:p w14:paraId="38966B32" w14:textId="7B71AC61" w:rsidR="00F87C86" w:rsidRPr="00AD7E1E" w:rsidRDefault="007D68F0" w:rsidP="00F87C86">
      <w:pPr>
        <w:pStyle w:val="Akapitzlist"/>
        <w:ind w:left="-426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Inne uwagi:</w:t>
      </w:r>
    </w:p>
    <w:p w14:paraId="6BDC3413" w14:textId="18D6FEA1" w:rsidR="00DD38D8" w:rsidRPr="00AD7E1E" w:rsidRDefault="00A21080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A34073" w:rsidRPr="00AD7E1E">
        <w:rPr>
          <w:rFonts w:ascii="Arial" w:hAnsi="Arial" w:cs="Arial"/>
          <w:sz w:val="20"/>
          <w:szCs w:val="20"/>
        </w:rPr>
        <w:t>…..</w:t>
      </w:r>
    </w:p>
    <w:p w14:paraId="54551464" w14:textId="71E00E91" w:rsidR="00DD38D8" w:rsidRPr="00AD7E1E" w:rsidRDefault="00A21080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A34073" w:rsidRPr="00AD7E1E">
        <w:rPr>
          <w:rFonts w:ascii="Arial" w:hAnsi="Arial" w:cs="Arial"/>
          <w:sz w:val="20"/>
          <w:szCs w:val="20"/>
        </w:rPr>
        <w:t>…..</w:t>
      </w:r>
    </w:p>
    <w:p w14:paraId="0580C624" w14:textId="509D14F2" w:rsidR="00A21080" w:rsidRPr="00AD7E1E" w:rsidRDefault="00A21080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054ECF">
        <w:rPr>
          <w:rFonts w:ascii="Arial" w:hAnsi="Arial" w:cs="Arial"/>
          <w:sz w:val="20"/>
          <w:szCs w:val="20"/>
        </w:rPr>
        <w:t>…..</w:t>
      </w:r>
    </w:p>
    <w:p w14:paraId="402C34A3" w14:textId="51E0D982" w:rsidR="00A21080" w:rsidRPr="00AD7E1E" w:rsidRDefault="00A21080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054ECF">
        <w:rPr>
          <w:rFonts w:ascii="Arial" w:hAnsi="Arial" w:cs="Arial"/>
          <w:sz w:val="20"/>
          <w:szCs w:val="20"/>
        </w:rPr>
        <w:t>…..</w:t>
      </w:r>
    </w:p>
    <w:p w14:paraId="4E796992" w14:textId="71AF2C4D" w:rsidR="00A21080" w:rsidRPr="00AD7E1E" w:rsidRDefault="00A21080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054ECF">
        <w:rPr>
          <w:rFonts w:ascii="Arial" w:hAnsi="Arial" w:cs="Arial"/>
          <w:sz w:val="20"/>
          <w:szCs w:val="20"/>
        </w:rPr>
        <w:t>…..</w:t>
      </w:r>
    </w:p>
    <w:p w14:paraId="37A1F0FE" w14:textId="72694648" w:rsidR="00A21080" w:rsidRPr="00AD7E1E" w:rsidRDefault="00A21080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054ECF">
        <w:rPr>
          <w:rFonts w:ascii="Arial" w:hAnsi="Arial" w:cs="Arial"/>
          <w:sz w:val="20"/>
          <w:szCs w:val="20"/>
        </w:rPr>
        <w:t>…..</w:t>
      </w:r>
    </w:p>
    <w:p w14:paraId="58DDCDFB" w14:textId="0C69597A" w:rsidR="00A21080" w:rsidRPr="00AD7E1E" w:rsidRDefault="00A21080" w:rsidP="00F87C86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054ECF">
        <w:rPr>
          <w:rFonts w:ascii="Arial" w:hAnsi="Arial" w:cs="Arial"/>
          <w:sz w:val="20"/>
          <w:szCs w:val="20"/>
        </w:rPr>
        <w:t>…..</w:t>
      </w:r>
    </w:p>
    <w:p w14:paraId="5B31BF20" w14:textId="77777777" w:rsidR="00D95EA4" w:rsidRPr="00AD7E1E" w:rsidRDefault="00D95EA4" w:rsidP="00DD38D8">
      <w:pPr>
        <w:pStyle w:val="Akapitzlist"/>
        <w:ind w:left="-426" w:firstLine="426"/>
        <w:rPr>
          <w:rFonts w:ascii="Arial" w:hAnsi="Arial" w:cs="Arial"/>
          <w:sz w:val="20"/>
          <w:szCs w:val="20"/>
        </w:rPr>
      </w:pPr>
    </w:p>
    <w:p w14:paraId="093CAD05" w14:textId="5AC88F63" w:rsidR="00DD38D8" w:rsidRPr="00AD7E1E" w:rsidRDefault="00DD38D8" w:rsidP="00DD38D8">
      <w:pPr>
        <w:pStyle w:val="Akapitzlist"/>
        <w:ind w:left="-426" w:firstLine="426"/>
        <w:rPr>
          <w:rFonts w:ascii="Arial" w:hAnsi="Arial" w:cs="Arial"/>
          <w:b/>
          <w:bCs/>
          <w:sz w:val="24"/>
          <w:szCs w:val="24"/>
        </w:rPr>
      </w:pPr>
      <w:r w:rsidRPr="00AD7E1E"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6E99545" wp14:editId="68164F95">
                <wp:simplePos x="0" y="0"/>
                <wp:positionH relativeFrom="column">
                  <wp:posOffset>-447675</wp:posOffset>
                </wp:positionH>
                <wp:positionV relativeFrom="paragraph">
                  <wp:posOffset>243205</wp:posOffset>
                </wp:positionV>
                <wp:extent cx="6610350" cy="0"/>
                <wp:effectExtent l="0" t="0" r="0" b="0"/>
                <wp:wrapNone/>
                <wp:docPr id="15" name="Łącznik prosty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D6E8322" id="Łącznik prosty 1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25pt,19.15pt" to="485.2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" strokecolor="#70ad47 [3209]" strokeweight="1.5pt">
                <v:stroke joinstyle="miter"/>
              </v:line>
            </w:pict>
          </mc:Fallback>
        </mc:AlternateContent>
      </w:r>
      <w:r w:rsidRPr="00AD7E1E">
        <w:rPr>
          <w:rFonts w:ascii="Arial" w:hAnsi="Arial" w:cs="Arial"/>
          <w:b/>
          <w:bCs/>
          <w:sz w:val="24"/>
          <w:szCs w:val="24"/>
        </w:rPr>
        <w:t>Zabezpieczony materiał do badań</w:t>
      </w:r>
    </w:p>
    <w:p w14:paraId="2495A377" w14:textId="798D503C" w:rsidR="00DD38D8" w:rsidRPr="00AD7E1E" w:rsidRDefault="00DD38D8" w:rsidP="00F87C86">
      <w:pPr>
        <w:pStyle w:val="Akapitzlist"/>
        <w:ind w:left="-426"/>
        <w:rPr>
          <w:rFonts w:ascii="Arial" w:hAnsi="Arial" w:cs="Arial"/>
          <w:b/>
          <w:bCs/>
          <w:sz w:val="20"/>
          <w:szCs w:val="20"/>
        </w:rPr>
      </w:pPr>
    </w:p>
    <w:p w14:paraId="459868C3" w14:textId="1439D496" w:rsidR="00DD38D8" w:rsidRPr="00AD7E1E" w:rsidRDefault="00DD38D8" w:rsidP="00F87C86">
      <w:pPr>
        <w:pStyle w:val="Akapitzlist"/>
        <w:ind w:left="-426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Materiał pobrany od zwierząt żywych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27AA363" w14:textId="50C859E3" w:rsidR="00DD38D8" w:rsidRPr="00AD7E1E" w:rsidRDefault="00355434" w:rsidP="002E7E00">
      <w:pPr>
        <w:spacing w:after="0" w:line="276" w:lineRule="auto"/>
        <w:ind w:left="1418" w:hanging="184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2024197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DD38D8" w:rsidRPr="002E7E00">
        <w:rPr>
          <w:rFonts w:ascii="Arial" w:hAnsi="Arial" w:cs="Arial"/>
          <w:b/>
          <w:bCs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>k</w:t>
      </w:r>
      <w:r w:rsidR="00DD38D8" w:rsidRPr="00AD7E1E">
        <w:rPr>
          <w:rFonts w:ascii="Arial" w:hAnsi="Arial" w:cs="Arial"/>
          <w:b/>
          <w:bCs/>
          <w:sz w:val="20"/>
          <w:szCs w:val="20"/>
        </w:rPr>
        <w:t>rew pełna, osocze, surowica  (5 – 10 ml)</w:t>
      </w:r>
      <w:r w:rsidR="00BC0357" w:rsidRPr="00AD7E1E">
        <w:rPr>
          <w:rFonts w:ascii="Arial" w:hAnsi="Arial" w:cs="Arial"/>
          <w:sz w:val="20"/>
          <w:szCs w:val="20"/>
        </w:rPr>
        <w:t xml:space="preserve"> – materiał pobrać do probówki</w:t>
      </w:r>
      <w:r w:rsidR="007F0D08" w:rsidRPr="00AD7E1E">
        <w:rPr>
          <w:rFonts w:ascii="Arial" w:hAnsi="Arial" w:cs="Arial"/>
          <w:sz w:val="20"/>
          <w:szCs w:val="20"/>
        </w:rPr>
        <w:t xml:space="preserve"> z antykoagulantem                                                                              (np. heparyna, EDTA* nie stosować przy podejrzeniu zatrucia metalami ciężkimi</w:t>
      </w:r>
      <w:r w:rsidR="00B52D27" w:rsidRPr="00AD7E1E">
        <w:rPr>
          <w:rFonts w:ascii="Arial" w:hAnsi="Arial" w:cs="Arial"/>
          <w:sz w:val="20"/>
          <w:szCs w:val="20"/>
        </w:rPr>
        <w:t>)</w:t>
      </w:r>
    </w:p>
    <w:p w14:paraId="62A66A34" w14:textId="49CEB00A" w:rsidR="00AC0941" w:rsidRPr="00AD7E1E" w:rsidRDefault="00355434" w:rsidP="002E7E00">
      <w:pPr>
        <w:spacing w:after="0" w:line="276" w:lineRule="auto"/>
        <w:ind w:left="1418" w:hanging="184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  <w:sz w:val="20"/>
            <w:szCs w:val="20"/>
          </w:rPr>
          <w:id w:val="-1276163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AC0941" w:rsidRPr="002E7E00">
        <w:rPr>
          <w:rFonts w:ascii="Arial" w:hAnsi="Arial" w:cs="Arial"/>
          <w:b/>
          <w:bCs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>m</w:t>
      </w:r>
      <w:r w:rsidR="00AC0941" w:rsidRPr="00AD7E1E">
        <w:rPr>
          <w:rFonts w:ascii="Arial" w:hAnsi="Arial" w:cs="Arial"/>
          <w:b/>
          <w:bCs/>
          <w:sz w:val="20"/>
          <w:szCs w:val="20"/>
        </w:rPr>
        <w:t>ocz (ok. 50 ml)</w:t>
      </w:r>
      <w:r w:rsidR="007F0D08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="007F0D08" w:rsidRPr="00AD7E1E">
        <w:rPr>
          <w:rFonts w:ascii="Arial" w:hAnsi="Arial" w:cs="Arial"/>
          <w:sz w:val="20"/>
          <w:szCs w:val="20"/>
        </w:rPr>
        <w:t>– plastikowy, jałowy pojemnik, słoik</w:t>
      </w:r>
    </w:p>
    <w:p w14:paraId="5D93F9E3" w14:textId="6C956C62" w:rsidR="00AC0941" w:rsidRPr="00AD7E1E" w:rsidRDefault="00355434" w:rsidP="002E7E00">
      <w:pPr>
        <w:spacing w:after="0" w:line="276" w:lineRule="auto"/>
        <w:ind w:left="1418" w:hanging="184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  <w:sz w:val="20"/>
            <w:szCs w:val="20"/>
          </w:rPr>
          <w:id w:val="-508749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AC0941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>k</w:t>
      </w:r>
      <w:r w:rsidR="00AC0941" w:rsidRPr="00AD7E1E">
        <w:rPr>
          <w:rFonts w:ascii="Arial" w:hAnsi="Arial" w:cs="Arial"/>
          <w:b/>
          <w:bCs/>
          <w:sz w:val="20"/>
          <w:szCs w:val="20"/>
        </w:rPr>
        <w:t>ał (50 – 100 g)</w:t>
      </w:r>
      <w:r w:rsidR="007F0D08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="007F0D08" w:rsidRPr="00AD7E1E">
        <w:rPr>
          <w:rFonts w:ascii="Arial" w:hAnsi="Arial" w:cs="Arial"/>
          <w:sz w:val="20"/>
          <w:szCs w:val="20"/>
        </w:rPr>
        <w:t>– plastikowy, jałowy pojemnik, słoik</w:t>
      </w:r>
    </w:p>
    <w:p w14:paraId="1FA47946" w14:textId="236CE899" w:rsidR="00CD6BDE" w:rsidRDefault="00CD6BDE" w:rsidP="00B503D8">
      <w:pPr>
        <w:spacing w:after="0" w:line="276" w:lineRule="auto"/>
        <w:ind w:left="1418" w:hanging="1844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E2CB8C" wp14:editId="077D892F">
                <wp:simplePos x="0" y="0"/>
                <wp:positionH relativeFrom="column">
                  <wp:posOffset>-452120</wp:posOffset>
                </wp:positionH>
                <wp:positionV relativeFrom="paragraph">
                  <wp:posOffset>213360</wp:posOffset>
                </wp:positionV>
                <wp:extent cx="6610350" cy="0"/>
                <wp:effectExtent l="0" t="0" r="0" b="0"/>
                <wp:wrapNone/>
                <wp:docPr id="19" name="Łącznik prosty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21D97558" id="Łącznik prosty 19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6.8pt" to="484.9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" strokecolor="#a8d08d [1945]" strokeweight=".5pt">
                <v:stroke joinstyle="miter"/>
              </v:line>
            </w:pict>
          </mc:Fallback>
        </mc:AlternateContent>
      </w:r>
      <w:sdt>
        <w:sdtPr>
          <w:rPr>
            <w:rFonts w:ascii="Arial" w:hAnsi="Arial" w:cs="Arial"/>
            <w:b/>
            <w:bCs/>
            <w:sz w:val="20"/>
            <w:szCs w:val="20"/>
          </w:rPr>
          <w:id w:val="-2020616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>
            <w:rPr>
              <w:rFonts w:ascii="MS Gothic" w:eastAsia="MS Gothic" w:hAnsi="MS Gothic" w:cs="Arial" w:hint="eastAsia"/>
              <w:b/>
              <w:bCs/>
              <w:sz w:val="20"/>
              <w:szCs w:val="20"/>
            </w:rPr>
            <w:t>☐</w:t>
          </w:r>
        </w:sdtContent>
      </w:sdt>
      <w:r w:rsidR="00B503D8">
        <w:rPr>
          <w:rFonts w:ascii="Arial" w:hAnsi="Arial" w:cs="Arial"/>
          <w:b/>
          <w:bCs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>w</w:t>
      </w:r>
      <w:r w:rsidR="00AC0941" w:rsidRPr="00AD7E1E">
        <w:rPr>
          <w:rFonts w:ascii="Arial" w:hAnsi="Arial" w:cs="Arial"/>
          <w:b/>
          <w:bCs/>
          <w:sz w:val="20"/>
          <w:szCs w:val="20"/>
        </w:rPr>
        <w:t>ymiociny (50 – 100 g)</w:t>
      </w:r>
      <w:r w:rsidR="007F0D08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="007F0D08" w:rsidRPr="00AD7E1E">
        <w:rPr>
          <w:rFonts w:ascii="Arial" w:hAnsi="Arial" w:cs="Arial"/>
          <w:sz w:val="20"/>
          <w:szCs w:val="20"/>
        </w:rPr>
        <w:t>– plastikowy, jałowy pojemnik, słoik</w:t>
      </w:r>
    </w:p>
    <w:p w14:paraId="27F81471" w14:textId="77777777" w:rsidR="00B503D8" w:rsidRPr="00AD7E1E" w:rsidRDefault="00B503D8" w:rsidP="002E7E00">
      <w:pPr>
        <w:spacing w:after="0" w:line="276" w:lineRule="auto"/>
        <w:ind w:left="1418" w:hanging="1844"/>
        <w:rPr>
          <w:rFonts w:ascii="Arial" w:hAnsi="Arial" w:cs="Arial"/>
          <w:sz w:val="20"/>
          <w:szCs w:val="20"/>
        </w:rPr>
      </w:pPr>
    </w:p>
    <w:p w14:paraId="5E65338C" w14:textId="5E49342F" w:rsidR="00AC0941" w:rsidRPr="00AD7E1E" w:rsidRDefault="008A7628" w:rsidP="00E35118">
      <w:pPr>
        <w:pStyle w:val="Akapitzlist"/>
        <w:spacing w:line="276" w:lineRule="auto"/>
        <w:ind w:left="-426"/>
        <w:jc w:val="center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MATERIAŁ NALEŻY OPISAĆ, ZAPAKOWAĆ OSOBNO I NIEZWŁOCZNIE ZAMROZIĆ</w:t>
      </w:r>
      <w:r w:rsidR="00E35118" w:rsidRPr="00AD7E1E">
        <w:rPr>
          <w:rFonts w:ascii="Arial" w:hAnsi="Arial" w:cs="Arial"/>
          <w:b/>
          <w:bCs/>
          <w:sz w:val="20"/>
          <w:szCs w:val="20"/>
        </w:rPr>
        <w:t xml:space="preserve"> TRANSPORTOWAĆ W STANIE ZAMROŻONYM</w:t>
      </w:r>
    </w:p>
    <w:p w14:paraId="53927505" w14:textId="46E99EBC" w:rsidR="008A7628" w:rsidRPr="00AD7E1E" w:rsidRDefault="00CD6BDE" w:rsidP="008A7628">
      <w:pPr>
        <w:pStyle w:val="Akapitzlist"/>
        <w:ind w:left="-426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3A92877" wp14:editId="00AB77BA">
                <wp:simplePos x="0" y="0"/>
                <wp:positionH relativeFrom="column">
                  <wp:posOffset>-452120</wp:posOffset>
                </wp:positionH>
                <wp:positionV relativeFrom="paragraph">
                  <wp:posOffset>47625</wp:posOffset>
                </wp:positionV>
                <wp:extent cx="6610350" cy="0"/>
                <wp:effectExtent l="0" t="0" r="0" b="0"/>
                <wp:wrapNone/>
                <wp:docPr id="16" name="Łącznik prosty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C4D9CA5" id="Łącznik prosty 16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3.75pt" to="484.9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" strokecolor="#70ad47 [3209]" strokeweight="1.5pt">
                <v:stroke joinstyle="miter"/>
              </v:line>
            </w:pict>
          </mc:Fallback>
        </mc:AlternateContent>
      </w:r>
    </w:p>
    <w:p w14:paraId="10CF1980" w14:textId="52DB7E93" w:rsidR="008A7628" w:rsidRPr="00AD7E1E" w:rsidRDefault="008A7628" w:rsidP="002E7E00">
      <w:pPr>
        <w:pStyle w:val="Akapitzlist"/>
        <w:spacing w:line="276" w:lineRule="auto"/>
        <w:ind w:left="-426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Materiał pobrany od zwierząt martwych</w:t>
      </w:r>
    </w:p>
    <w:p w14:paraId="708CA080" w14:textId="2E37FA8C" w:rsidR="008A7628" w:rsidRPr="00AD7E1E" w:rsidRDefault="00355434" w:rsidP="00211DB1">
      <w:pPr>
        <w:spacing w:after="0" w:line="276" w:lineRule="auto"/>
        <w:ind w:left="1418" w:hanging="184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62706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1DB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wątroba </w:t>
      </w:r>
      <w:r w:rsidR="008A7628" w:rsidRPr="00AD7E1E">
        <w:rPr>
          <w:rFonts w:ascii="Arial" w:hAnsi="Arial" w:cs="Arial"/>
          <w:sz w:val="20"/>
          <w:szCs w:val="20"/>
        </w:rPr>
        <w:t>– plastikowy, jałowy pojemnik, słoik, worek strunowy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D055F02" w14:textId="2435959F" w:rsidR="008A7628" w:rsidRPr="00AD7E1E" w:rsidRDefault="00355434" w:rsidP="00211DB1">
      <w:pPr>
        <w:pStyle w:val="Akapitzlist"/>
        <w:spacing w:after="0"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-2047133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1DB1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treść żołądka  </w:t>
      </w:r>
      <w:r w:rsidR="008A7628" w:rsidRPr="00AD7E1E">
        <w:rPr>
          <w:rFonts w:ascii="Arial" w:hAnsi="Arial" w:cs="Arial"/>
          <w:sz w:val="20"/>
          <w:szCs w:val="20"/>
        </w:rPr>
        <w:t>– plastikowy, jałowy pojemnik, słoik</w:t>
      </w:r>
    </w:p>
    <w:p w14:paraId="12816164" w14:textId="5D96A66C" w:rsidR="008A7628" w:rsidRPr="00AD7E1E" w:rsidRDefault="00355434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-1681806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>nerka</w:t>
      </w:r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sz w:val="20"/>
          <w:szCs w:val="20"/>
        </w:rPr>
        <w:t>– plastikowy pojemnik, worek strunowy</w:t>
      </w:r>
    </w:p>
    <w:p w14:paraId="2E7B87C2" w14:textId="0D7429A6" w:rsidR="008A7628" w:rsidRPr="00AD7E1E" w:rsidRDefault="00355434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1530982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śledziona </w:t>
      </w:r>
      <w:r w:rsidR="008A7628" w:rsidRPr="00AD7E1E">
        <w:rPr>
          <w:rFonts w:ascii="Arial" w:hAnsi="Arial" w:cs="Arial"/>
          <w:sz w:val="20"/>
          <w:szCs w:val="20"/>
        </w:rPr>
        <w:t>– plastikowy pojemnik, worek strunowy</w:t>
      </w:r>
    </w:p>
    <w:p w14:paraId="25DAE32D" w14:textId="6E9B9760" w:rsidR="008A7628" w:rsidRPr="00AD7E1E" w:rsidRDefault="00355434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1232120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płuca </w:t>
      </w:r>
      <w:r w:rsidR="008A7628" w:rsidRPr="00AD7E1E">
        <w:rPr>
          <w:rFonts w:ascii="Arial" w:hAnsi="Arial" w:cs="Arial"/>
          <w:sz w:val="20"/>
          <w:szCs w:val="20"/>
        </w:rPr>
        <w:t xml:space="preserve">– </w:t>
      </w:r>
      <w:r w:rsidR="004F29AC" w:rsidRPr="00AD7E1E">
        <w:rPr>
          <w:rFonts w:ascii="Arial" w:hAnsi="Arial" w:cs="Arial"/>
          <w:sz w:val="20"/>
          <w:szCs w:val="20"/>
        </w:rPr>
        <w:t>plastikowy pojemnik, worek strunowy</w:t>
      </w:r>
    </w:p>
    <w:p w14:paraId="3F9D3AAE" w14:textId="7A79547F" w:rsidR="008A7628" w:rsidRPr="00AD7E1E" w:rsidRDefault="00355434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18078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serce  </w:t>
      </w:r>
      <w:r w:rsidR="008A7628" w:rsidRPr="00AD7E1E">
        <w:rPr>
          <w:rFonts w:ascii="Arial" w:hAnsi="Arial" w:cs="Arial"/>
          <w:sz w:val="20"/>
          <w:szCs w:val="20"/>
        </w:rPr>
        <w:t xml:space="preserve">– </w:t>
      </w:r>
      <w:r w:rsidR="004F29AC" w:rsidRPr="00AD7E1E">
        <w:rPr>
          <w:rFonts w:ascii="Arial" w:hAnsi="Arial" w:cs="Arial"/>
          <w:sz w:val="20"/>
          <w:szCs w:val="20"/>
        </w:rPr>
        <w:t>plastikowy pojemnik, worek strunowy</w:t>
      </w:r>
    </w:p>
    <w:p w14:paraId="581D0AE7" w14:textId="3406F1A0" w:rsidR="008A7628" w:rsidRPr="00AD7E1E" w:rsidRDefault="00355434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533457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krew z serca  </w:t>
      </w:r>
      <w:r w:rsidR="008A7628" w:rsidRPr="00AD7E1E">
        <w:rPr>
          <w:rFonts w:ascii="Arial" w:hAnsi="Arial" w:cs="Arial"/>
          <w:sz w:val="20"/>
          <w:szCs w:val="20"/>
        </w:rPr>
        <w:t xml:space="preserve">– </w:t>
      </w:r>
      <w:r w:rsidR="004F29AC" w:rsidRPr="00AD7E1E">
        <w:rPr>
          <w:rFonts w:ascii="Arial" w:hAnsi="Arial" w:cs="Arial"/>
          <w:sz w:val="20"/>
          <w:szCs w:val="20"/>
        </w:rPr>
        <w:t>probówka</w:t>
      </w:r>
    </w:p>
    <w:p w14:paraId="57F9FED4" w14:textId="6F064DEC" w:rsidR="008A7628" w:rsidRPr="00AD7E1E" w:rsidRDefault="00355434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-156996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 xml:space="preserve">mocz z pęcherza </w:t>
      </w:r>
      <w:r w:rsidR="008A7628" w:rsidRPr="00AD7E1E">
        <w:rPr>
          <w:rFonts w:ascii="Arial" w:hAnsi="Arial" w:cs="Arial"/>
          <w:sz w:val="20"/>
          <w:szCs w:val="20"/>
        </w:rPr>
        <w:t xml:space="preserve">– </w:t>
      </w:r>
      <w:r w:rsidR="004F29AC" w:rsidRPr="00AD7E1E">
        <w:rPr>
          <w:rFonts w:ascii="Arial" w:hAnsi="Arial" w:cs="Arial"/>
          <w:sz w:val="20"/>
          <w:szCs w:val="20"/>
        </w:rPr>
        <w:t>probówka</w:t>
      </w:r>
    </w:p>
    <w:p w14:paraId="322B065D" w14:textId="61536268" w:rsidR="008A7628" w:rsidRDefault="00355434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bCs/>
          </w:rPr>
          <w:id w:val="935329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03D8" w:rsidRPr="00B503D8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8A7628" w:rsidRPr="002E7E00">
        <w:rPr>
          <w:rFonts w:ascii="Arial" w:hAnsi="Arial" w:cs="Arial"/>
          <w:b/>
          <w:bCs/>
        </w:rPr>
        <w:t xml:space="preserve"> </w:t>
      </w:r>
      <w:r w:rsidR="008A7628" w:rsidRPr="00AD7E1E">
        <w:rPr>
          <w:rFonts w:ascii="Arial" w:hAnsi="Arial" w:cs="Arial"/>
          <w:b/>
          <w:bCs/>
          <w:sz w:val="20"/>
          <w:szCs w:val="20"/>
        </w:rPr>
        <w:t>inny, wymienić jaki</w:t>
      </w:r>
      <w:r w:rsidR="00B503D8">
        <w:rPr>
          <w:rFonts w:ascii="Arial" w:hAnsi="Arial" w:cs="Arial"/>
          <w:b/>
          <w:bCs/>
          <w:sz w:val="20"/>
          <w:szCs w:val="20"/>
        </w:rPr>
        <w:t xml:space="preserve">: ……………………………………………… </w:t>
      </w:r>
      <w:r w:rsidR="008A7628" w:rsidRPr="00AD7E1E">
        <w:rPr>
          <w:rFonts w:ascii="Arial" w:hAnsi="Arial" w:cs="Arial"/>
          <w:sz w:val="20"/>
          <w:szCs w:val="20"/>
        </w:rPr>
        <w:t>– plastikowy</w:t>
      </w:r>
      <w:r w:rsidR="004F29AC" w:rsidRPr="00AD7E1E">
        <w:rPr>
          <w:rFonts w:ascii="Arial" w:hAnsi="Arial" w:cs="Arial"/>
          <w:sz w:val="20"/>
          <w:szCs w:val="20"/>
        </w:rPr>
        <w:t xml:space="preserve"> </w:t>
      </w:r>
      <w:r w:rsidR="008A7628" w:rsidRPr="00AD7E1E">
        <w:rPr>
          <w:rFonts w:ascii="Arial" w:hAnsi="Arial" w:cs="Arial"/>
          <w:sz w:val="20"/>
          <w:szCs w:val="20"/>
        </w:rPr>
        <w:t>pojemnik, worek strunowy</w:t>
      </w:r>
    </w:p>
    <w:p w14:paraId="56F30ABE" w14:textId="77777777" w:rsidR="00B73827" w:rsidRPr="00AD7E1E" w:rsidRDefault="00B73827" w:rsidP="002E7E00">
      <w:pPr>
        <w:pStyle w:val="Akapitzlist"/>
        <w:spacing w:line="276" w:lineRule="auto"/>
        <w:ind w:left="-426"/>
        <w:rPr>
          <w:rFonts w:ascii="Arial" w:hAnsi="Arial" w:cs="Arial"/>
          <w:sz w:val="20"/>
          <w:szCs w:val="20"/>
        </w:rPr>
      </w:pPr>
    </w:p>
    <w:p w14:paraId="2EB8AECA" w14:textId="22F251AA" w:rsidR="00A21080" w:rsidRPr="00AD7E1E" w:rsidRDefault="00D025C9" w:rsidP="002E7E00">
      <w:pPr>
        <w:pStyle w:val="Akapitzlist"/>
        <w:numPr>
          <w:ilvl w:val="0"/>
          <w:numId w:val="6"/>
        </w:numPr>
        <w:spacing w:line="276" w:lineRule="auto"/>
        <w:ind w:left="-142" w:hanging="284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Jeśli to możliwe, należy dołączyć kopię raportu z sekcji lub oględzin</w:t>
      </w:r>
      <w:r w:rsidR="00C34D4D">
        <w:rPr>
          <w:rFonts w:ascii="Arial" w:hAnsi="Arial" w:cs="Arial"/>
          <w:b/>
          <w:bCs/>
          <w:sz w:val="20"/>
          <w:szCs w:val="20"/>
        </w:rPr>
        <w:t>, zdjęcia oraz wyniki badań</w:t>
      </w:r>
    </w:p>
    <w:p w14:paraId="29A02E01" w14:textId="548427B3" w:rsidR="00CD6BDE" w:rsidRPr="00AD7E1E" w:rsidRDefault="00745899" w:rsidP="00745899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2E7E00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496AA6" wp14:editId="52F2421A">
                <wp:simplePos x="0" y="0"/>
                <wp:positionH relativeFrom="column">
                  <wp:posOffset>-447675</wp:posOffset>
                </wp:positionH>
                <wp:positionV relativeFrom="paragraph">
                  <wp:posOffset>222250</wp:posOffset>
                </wp:positionV>
                <wp:extent cx="6610350" cy="0"/>
                <wp:effectExtent l="0" t="0" r="0" b="0"/>
                <wp:wrapNone/>
                <wp:docPr id="20" name="Łącznik prosty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F516FD3" id="Łącznik prosty 20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25pt,17.5pt" to="485.2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" strokecolor="#a8d08d [1945]" strokeweight=".5pt">
                <v:stroke joinstyle="miter"/>
              </v:line>
            </w:pict>
          </mc:Fallback>
        </mc:AlternateContent>
      </w:r>
      <w:r w:rsidR="00A21080" w:rsidRPr="00AD7E1E">
        <w:rPr>
          <w:rFonts w:ascii="Arial" w:hAnsi="Arial" w:cs="Arial"/>
          <w:b/>
          <w:bCs/>
          <w:sz w:val="20"/>
          <w:szCs w:val="20"/>
        </w:rPr>
        <w:t>W razi</w:t>
      </w:r>
      <w:r w:rsidR="00A66542" w:rsidRPr="00AD7E1E">
        <w:rPr>
          <w:rFonts w:ascii="Arial" w:hAnsi="Arial" w:cs="Arial"/>
          <w:b/>
          <w:bCs/>
          <w:sz w:val="20"/>
          <w:szCs w:val="20"/>
        </w:rPr>
        <w:t>e</w:t>
      </w:r>
      <w:r w:rsidR="00A21080" w:rsidRPr="00AD7E1E">
        <w:rPr>
          <w:rFonts w:ascii="Arial" w:hAnsi="Arial" w:cs="Arial"/>
          <w:b/>
          <w:bCs/>
          <w:sz w:val="20"/>
          <w:szCs w:val="20"/>
        </w:rPr>
        <w:t xml:space="preserve"> pytań </w:t>
      </w:r>
      <w:r w:rsidR="00D95EA4" w:rsidRPr="00AD7E1E">
        <w:rPr>
          <w:rFonts w:ascii="Arial" w:hAnsi="Arial" w:cs="Arial"/>
          <w:b/>
          <w:bCs/>
          <w:sz w:val="20"/>
          <w:szCs w:val="20"/>
        </w:rPr>
        <w:t>prosimy o kontakt: 818893147</w:t>
      </w:r>
      <w:r w:rsidRPr="00AD7E1E">
        <w:rPr>
          <w:rFonts w:ascii="Arial" w:hAnsi="Arial" w:cs="Arial"/>
          <w:b/>
          <w:bCs/>
          <w:sz w:val="20"/>
          <w:szCs w:val="20"/>
        </w:rPr>
        <w:t>,   zft@piwet.pulawy.pl</w:t>
      </w:r>
    </w:p>
    <w:p w14:paraId="6C73C7F3" w14:textId="63C93FD1" w:rsidR="008A7628" w:rsidRPr="00AD7E1E" w:rsidRDefault="004F29AC" w:rsidP="00CD6BDE">
      <w:pPr>
        <w:pStyle w:val="Akapitzlist"/>
        <w:spacing w:line="276" w:lineRule="auto"/>
        <w:ind w:left="-426"/>
        <w:jc w:val="center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MATERIAŁ NALEŻY OPISAĆ, ZAPAKOWAĆ OSOBNO I NIEZWŁOCZNIE ZAMROZIĆ</w:t>
      </w:r>
    </w:p>
    <w:p w14:paraId="6B420B78" w14:textId="476348EC" w:rsidR="00CD6BDE" w:rsidRPr="00AD7E1E" w:rsidRDefault="00CD6BDE" w:rsidP="00CD6BDE">
      <w:pPr>
        <w:pStyle w:val="Akapitzlist"/>
        <w:spacing w:line="276" w:lineRule="auto"/>
        <w:ind w:left="-426"/>
        <w:jc w:val="center"/>
        <w:rPr>
          <w:rFonts w:ascii="Arial" w:hAnsi="Arial" w:cs="Arial"/>
          <w:b/>
          <w:bCs/>
          <w:sz w:val="20"/>
          <w:szCs w:val="20"/>
        </w:rPr>
      </w:pPr>
      <w:r w:rsidRPr="00AD7E1E"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8DC4CB0" wp14:editId="2DDD176E">
                <wp:simplePos x="0" y="0"/>
                <wp:positionH relativeFrom="column">
                  <wp:posOffset>-452120</wp:posOffset>
                </wp:positionH>
                <wp:positionV relativeFrom="paragraph">
                  <wp:posOffset>155340</wp:posOffset>
                </wp:positionV>
                <wp:extent cx="6610350" cy="0"/>
                <wp:effectExtent l="0" t="0" r="0" b="0"/>
                <wp:wrapNone/>
                <wp:docPr id="17" name="Łącznik prosty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E27A368" id="Łącznik prosty 17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5.6pt,12.25pt" to="484.9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" strokecolor="#70ad47 [3209]" strokeweight="1.5pt">
                <v:stroke joinstyle="miter"/>
              </v:line>
            </w:pict>
          </mc:Fallback>
        </mc:AlternateContent>
      </w:r>
      <w:r w:rsidRPr="00AD7E1E">
        <w:rPr>
          <w:rFonts w:ascii="Arial" w:hAnsi="Arial" w:cs="Arial"/>
          <w:b/>
          <w:bCs/>
          <w:sz w:val="20"/>
          <w:szCs w:val="20"/>
        </w:rPr>
        <w:t>TRANSPORTOWAĆ W STANIE ZAMR</w:t>
      </w:r>
      <w:r w:rsidR="00E35118" w:rsidRPr="00AD7E1E">
        <w:rPr>
          <w:rFonts w:ascii="Arial" w:hAnsi="Arial" w:cs="Arial"/>
          <w:b/>
          <w:bCs/>
          <w:sz w:val="20"/>
          <w:szCs w:val="20"/>
        </w:rPr>
        <w:t>OŻ</w:t>
      </w:r>
      <w:r w:rsidRPr="00AD7E1E">
        <w:rPr>
          <w:rFonts w:ascii="Arial" w:hAnsi="Arial" w:cs="Arial"/>
          <w:b/>
          <w:bCs/>
          <w:sz w:val="20"/>
          <w:szCs w:val="20"/>
        </w:rPr>
        <w:t>ONYM</w:t>
      </w:r>
    </w:p>
    <w:p w14:paraId="1DDDA125" w14:textId="320864A2" w:rsidR="00745899" w:rsidRPr="00AD7E1E" w:rsidRDefault="00F2641A" w:rsidP="00745899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b/>
          <w:bCs/>
          <w:sz w:val="20"/>
          <w:szCs w:val="20"/>
        </w:rPr>
        <w:t>Inne uwagi:</w:t>
      </w:r>
      <w:r w:rsidR="00745899" w:rsidRPr="00AD7E1E">
        <w:rPr>
          <w:rFonts w:ascii="Arial" w:hAnsi="Arial" w:cs="Arial"/>
          <w:b/>
          <w:bCs/>
          <w:sz w:val="20"/>
          <w:szCs w:val="20"/>
        </w:rPr>
        <w:t xml:space="preserve"> </w:t>
      </w:r>
      <w:r w:rsidR="00745899"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355434">
        <w:rPr>
          <w:rFonts w:ascii="Arial" w:hAnsi="Arial" w:cs="Arial"/>
          <w:sz w:val="20"/>
          <w:szCs w:val="20"/>
        </w:rPr>
        <w:t>…..</w:t>
      </w:r>
    </w:p>
    <w:p w14:paraId="5A7BBE04" w14:textId="2F13582A" w:rsidR="00745899" w:rsidRPr="00AD7E1E" w:rsidRDefault="00745899" w:rsidP="00745899">
      <w:pPr>
        <w:pStyle w:val="Akapitzlist"/>
        <w:ind w:left="-426"/>
        <w:rPr>
          <w:rFonts w:ascii="Arial" w:hAnsi="Arial" w:cs="Arial"/>
          <w:sz w:val="20"/>
          <w:szCs w:val="20"/>
        </w:rPr>
      </w:pPr>
      <w:r w:rsidRPr="00AD7E1E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  <w:r w:rsidR="00355434">
        <w:rPr>
          <w:rFonts w:ascii="Arial" w:hAnsi="Arial" w:cs="Arial"/>
          <w:sz w:val="20"/>
          <w:szCs w:val="20"/>
        </w:rPr>
        <w:t>…..</w:t>
      </w:r>
    </w:p>
    <w:p w14:paraId="0A0728AD" w14:textId="77777777" w:rsidR="00B503D8" w:rsidRDefault="00B503D8" w:rsidP="00F2641A">
      <w:pPr>
        <w:pStyle w:val="Akapitzlist"/>
        <w:spacing w:line="360" w:lineRule="auto"/>
        <w:ind w:left="-426"/>
        <w:jc w:val="right"/>
        <w:rPr>
          <w:rFonts w:ascii="Arial" w:hAnsi="Arial" w:cs="Arial"/>
          <w:b/>
          <w:bCs/>
          <w:sz w:val="20"/>
          <w:szCs w:val="20"/>
        </w:rPr>
      </w:pPr>
    </w:p>
    <w:p w14:paraId="6E320AA7" w14:textId="77777777" w:rsidR="00B503D8" w:rsidRPr="00AD7E1E" w:rsidRDefault="00B503D8" w:rsidP="00F2641A">
      <w:pPr>
        <w:pStyle w:val="Akapitzlist"/>
        <w:spacing w:line="360" w:lineRule="auto"/>
        <w:ind w:left="-426"/>
        <w:rPr>
          <w:rFonts w:ascii="Arial" w:hAnsi="Arial" w:cs="Arial"/>
          <w:b/>
          <w:bCs/>
          <w:sz w:val="20"/>
          <w:szCs w:val="20"/>
        </w:rPr>
      </w:pPr>
    </w:p>
    <w:p w14:paraId="17781111" w14:textId="35727933" w:rsidR="00F2641A" w:rsidRPr="00AD7E1E" w:rsidRDefault="004D779A" w:rsidP="002E7E00">
      <w:pPr>
        <w:pStyle w:val="Akapitzlist"/>
        <w:spacing w:line="360" w:lineRule="auto"/>
        <w:ind w:left="-426"/>
        <w:jc w:val="right"/>
      </w:pPr>
      <w:r w:rsidRPr="00AD7E1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E959BA5" wp14:editId="05991ADB">
                <wp:simplePos x="0" y="0"/>
                <wp:positionH relativeFrom="column">
                  <wp:posOffset>3967480</wp:posOffset>
                </wp:positionH>
                <wp:positionV relativeFrom="paragraph">
                  <wp:posOffset>10795</wp:posOffset>
                </wp:positionV>
                <wp:extent cx="1905000" cy="0"/>
                <wp:effectExtent l="0" t="0" r="0" b="0"/>
                <wp:wrapNone/>
                <wp:docPr id="18" name="Łącznik prosty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55FB545E" id="Łącznik prosty 18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2.4pt,.85pt" to="462.4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F2641A" w:rsidRPr="00AD7E1E">
        <w:rPr>
          <w:rFonts w:ascii="Arial" w:hAnsi="Arial" w:cs="Arial"/>
          <w:sz w:val="20"/>
          <w:szCs w:val="20"/>
        </w:rPr>
        <w:t>Podpis zlecającego badanie</w:t>
      </w:r>
      <w:bookmarkEnd w:id="0"/>
    </w:p>
    <w:sectPr w:rsidR="00F2641A" w:rsidRPr="00AD7E1E" w:rsidSect="0097384F">
      <w:headerReference w:type="even" r:id="rId8"/>
      <w:headerReference w:type="default" r:id="rId9"/>
      <w:pgSz w:w="11906" w:h="16838"/>
      <w:pgMar w:top="0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CF573" w14:textId="77777777" w:rsidR="00954E1D" w:rsidRDefault="00954E1D" w:rsidP="003751AD">
      <w:pPr>
        <w:spacing w:after="0" w:line="240" w:lineRule="auto"/>
      </w:pPr>
      <w:r>
        <w:separator/>
      </w:r>
    </w:p>
  </w:endnote>
  <w:endnote w:type="continuationSeparator" w:id="0">
    <w:p w14:paraId="49C21278" w14:textId="77777777" w:rsidR="00954E1D" w:rsidRDefault="00954E1D" w:rsidP="00375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F80EC" w14:textId="77777777" w:rsidR="00954E1D" w:rsidRDefault="00954E1D" w:rsidP="003751AD">
      <w:pPr>
        <w:spacing w:after="0" w:line="240" w:lineRule="auto"/>
      </w:pPr>
      <w:r>
        <w:separator/>
      </w:r>
    </w:p>
  </w:footnote>
  <w:footnote w:type="continuationSeparator" w:id="0">
    <w:p w14:paraId="0869F27C" w14:textId="77777777" w:rsidR="00954E1D" w:rsidRDefault="00954E1D" w:rsidP="003751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6F5EA" w14:textId="55C7878C" w:rsidR="003751AD" w:rsidRDefault="00355434">
    <w:pPr>
      <w:pStyle w:val="Nagwek"/>
    </w:pPr>
    <w:r>
      <w:rPr>
        <w:noProof/>
      </w:rPr>
      <w:pict w14:anchorId="62A7D8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0;margin-top:0;width:453.5pt;height:302.35pt;z-index:-251657216;mso-position-horizontal:center;mso-position-horizontal-relative:margin;mso-position-vertical:center;mso-position-vertical-relative:margin" o:allowincell="f">
          <v:imagedata r:id="rId1" o:title="piwet-logo-3x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49C8F" w14:textId="65992084" w:rsidR="003751AD" w:rsidRDefault="00355434">
    <w:pPr>
      <w:pStyle w:val="Nagwek"/>
    </w:pPr>
    <w:r>
      <w:rPr>
        <w:noProof/>
      </w:rPr>
      <w:pict w14:anchorId="46EFA1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8" type="#_x0000_t75" style="position:absolute;margin-left:7.4pt;margin-top:227.65pt;width:453.5pt;height:302.35pt;z-index:-251656192;mso-position-horizontal-relative:margin;mso-position-vertical-relative:margin" o:allowincell="f">
          <v:imagedata r:id="rId1" o:title="piwet-logo-3x2" gain="3932f" blacklevel="30147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D30BE"/>
    <w:multiLevelType w:val="hybridMultilevel"/>
    <w:tmpl w:val="E8521B8C"/>
    <w:lvl w:ilvl="0" w:tplc="04150005">
      <w:start w:val="1"/>
      <w:numFmt w:val="bullet"/>
      <w:lvlText w:val=""/>
      <w:lvlJc w:val="left"/>
      <w:pPr>
        <w:ind w:left="1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2816099B"/>
    <w:multiLevelType w:val="hybridMultilevel"/>
    <w:tmpl w:val="50D68E7A"/>
    <w:lvl w:ilvl="0" w:tplc="0415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2D6361DF"/>
    <w:multiLevelType w:val="hybridMultilevel"/>
    <w:tmpl w:val="D7FA3A7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47604"/>
    <w:multiLevelType w:val="hybridMultilevel"/>
    <w:tmpl w:val="72443C80"/>
    <w:lvl w:ilvl="0" w:tplc="04150005">
      <w:start w:val="1"/>
      <w:numFmt w:val="bullet"/>
      <w:lvlText w:val=""/>
      <w:lvlJc w:val="left"/>
      <w:pPr>
        <w:ind w:left="1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3C6372B9"/>
    <w:multiLevelType w:val="hybridMultilevel"/>
    <w:tmpl w:val="236A09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A1FBF"/>
    <w:multiLevelType w:val="hybridMultilevel"/>
    <w:tmpl w:val="25F20478"/>
    <w:lvl w:ilvl="0" w:tplc="0415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LWwMLEwMDAxMTZS0lEKTi0uzszPAykwrgUA5fYp6SwAAAA="/>
  </w:docVars>
  <w:rsids>
    <w:rsidRoot w:val="003F0BF7"/>
    <w:rsid w:val="000117B1"/>
    <w:rsid w:val="00027D79"/>
    <w:rsid w:val="000301A8"/>
    <w:rsid w:val="00054ECF"/>
    <w:rsid w:val="000B0488"/>
    <w:rsid w:val="000D3C72"/>
    <w:rsid w:val="00143F7E"/>
    <w:rsid w:val="00145364"/>
    <w:rsid w:val="00173D65"/>
    <w:rsid w:val="00190525"/>
    <w:rsid w:val="001934CA"/>
    <w:rsid w:val="001C17F3"/>
    <w:rsid w:val="001E04B8"/>
    <w:rsid w:val="0020775E"/>
    <w:rsid w:val="00211DB1"/>
    <w:rsid w:val="0025704D"/>
    <w:rsid w:val="00262B12"/>
    <w:rsid w:val="0029293F"/>
    <w:rsid w:val="002C46CA"/>
    <w:rsid w:val="002E7E00"/>
    <w:rsid w:val="00355434"/>
    <w:rsid w:val="003751AD"/>
    <w:rsid w:val="003A155C"/>
    <w:rsid w:val="003B26C4"/>
    <w:rsid w:val="003F0BF7"/>
    <w:rsid w:val="0044749C"/>
    <w:rsid w:val="00450E9C"/>
    <w:rsid w:val="004C5CCD"/>
    <w:rsid w:val="004D779A"/>
    <w:rsid w:val="004F0D4A"/>
    <w:rsid w:val="004F29AC"/>
    <w:rsid w:val="00542FBC"/>
    <w:rsid w:val="005970CE"/>
    <w:rsid w:val="005E1561"/>
    <w:rsid w:val="005F0BBE"/>
    <w:rsid w:val="005F5571"/>
    <w:rsid w:val="006450C4"/>
    <w:rsid w:val="006B2132"/>
    <w:rsid w:val="007049FB"/>
    <w:rsid w:val="007168EB"/>
    <w:rsid w:val="00722C7B"/>
    <w:rsid w:val="007303D0"/>
    <w:rsid w:val="00745899"/>
    <w:rsid w:val="007A47F0"/>
    <w:rsid w:val="007D68F0"/>
    <w:rsid w:val="007F0D08"/>
    <w:rsid w:val="007F7389"/>
    <w:rsid w:val="0087634E"/>
    <w:rsid w:val="008A7628"/>
    <w:rsid w:val="00954E1D"/>
    <w:rsid w:val="0097384F"/>
    <w:rsid w:val="009F106F"/>
    <w:rsid w:val="00A21080"/>
    <w:rsid w:val="00A34073"/>
    <w:rsid w:val="00A46F94"/>
    <w:rsid w:val="00A50581"/>
    <w:rsid w:val="00A51948"/>
    <w:rsid w:val="00A54B00"/>
    <w:rsid w:val="00A62E99"/>
    <w:rsid w:val="00A66542"/>
    <w:rsid w:val="00A913E6"/>
    <w:rsid w:val="00AC0941"/>
    <w:rsid w:val="00AD7E1E"/>
    <w:rsid w:val="00B010F9"/>
    <w:rsid w:val="00B05026"/>
    <w:rsid w:val="00B46F2C"/>
    <w:rsid w:val="00B503D8"/>
    <w:rsid w:val="00B52D27"/>
    <w:rsid w:val="00B73827"/>
    <w:rsid w:val="00B7793E"/>
    <w:rsid w:val="00B77DCC"/>
    <w:rsid w:val="00BC0357"/>
    <w:rsid w:val="00BF5A68"/>
    <w:rsid w:val="00C34D4D"/>
    <w:rsid w:val="00CA5FCF"/>
    <w:rsid w:val="00CB17C2"/>
    <w:rsid w:val="00CD6BDE"/>
    <w:rsid w:val="00CD784E"/>
    <w:rsid w:val="00D025C9"/>
    <w:rsid w:val="00D83E4A"/>
    <w:rsid w:val="00D95EA4"/>
    <w:rsid w:val="00DA181F"/>
    <w:rsid w:val="00DD38D8"/>
    <w:rsid w:val="00DE14A5"/>
    <w:rsid w:val="00DE69BE"/>
    <w:rsid w:val="00E112E7"/>
    <w:rsid w:val="00E32ECF"/>
    <w:rsid w:val="00E35118"/>
    <w:rsid w:val="00E91F48"/>
    <w:rsid w:val="00EF49C8"/>
    <w:rsid w:val="00F2641A"/>
    <w:rsid w:val="00F54A37"/>
    <w:rsid w:val="00F87C86"/>
    <w:rsid w:val="00FA2C3A"/>
    <w:rsid w:val="00FA78E0"/>
    <w:rsid w:val="00FE0131"/>
    <w:rsid w:val="00FF5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55576BB"/>
  <w15:chartTrackingRefBased/>
  <w15:docId w15:val="{D7B831BE-6384-4C0E-B3CB-3D9F7FF7D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76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F738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3751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51AD"/>
  </w:style>
  <w:style w:type="paragraph" w:styleId="Stopka">
    <w:name w:val="footer"/>
    <w:basedOn w:val="Normalny"/>
    <w:link w:val="StopkaZnak"/>
    <w:uiPriority w:val="99"/>
    <w:unhideWhenUsed/>
    <w:rsid w:val="003751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51AD"/>
  </w:style>
  <w:style w:type="character" w:styleId="Odwoaniedokomentarza">
    <w:name w:val="annotation reference"/>
    <w:basedOn w:val="Domylnaczcionkaakapitu"/>
    <w:uiPriority w:val="99"/>
    <w:semiHidden/>
    <w:unhideWhenUsed/>
    <w:rsid w:val="00A2108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2108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2108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2108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2108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210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21080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7303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D6CA4-D07D-4F86-95D6-2B6A87AB0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848</Words>
  <Characters>5093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bylik-Sikorska</dc:creator>
  <cp:keywords/>
  <dc:description/>
  <cp:lastModifiedBy>MGbylik-Sikorska</cp:lastModifiedBy>
  <cp:revision>9</cp:revision>
  <cp:lastPrinted>2023-03-30T07:34:00Z</cp:lastPrinted>
  <dcterms:created xsi:type="dcterms:W3CDTF">2023-03-10T12:32:00Z</dcterms:created>
  <dcterms:modified xsi:type="dcterms:W3CDTF">2023-04-17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e2bc4537be358daaa70926b20173fea3812aff9cb7831a9aecb67a64e9ee7f</vt:lpwstr>
  </property>
</Properties>
</file>